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8445B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0693243D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5E1EF15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79DD7F0" w14:textId="77777777" w:rsidR="006A1248" w:rsidRPr="00002A6D" w:rsidRDefault="006A1248" w:rsidP="006A1248">
      <w:pPr>
        <w:pStyle w:val="Titel"/>
        <w:rPr>
          <w:rFonts w:cs="Times New Roman"/>
          <w:lang w:val="de-DE"/>
        </w:rPr>
      </w:pPr>
      <w:r w:rsidRPr="00002A6D">
        <w:rPr>
          <w:rFonts w:cs="Times New Roman"/>
          <w:lang w:val="de-DE"/>
        </w:rPr>
        <w:t>TECHNISCHE UNIVERSITÄT DRESDEN</w:t>
      </w:r>
    </w:p>
    <w:p w14:paraId="5D71EDD3" w14:textId="77777777" w:rsidR="006A1248" w:rsidRPr="00002A6D" w:rsidRDefault="006A1248" w:rsidP="006A1248">
      <w:pPr>
        <w:jc w:val="center"/>
        <w:rPr>
          <w:rFonts w:cs="Times New Roman"/>
          <w:sz w:val="28"/>
        </w:rPr>
      </w:pPr>
      <w:bookmarkStart w:id="0" w:name="_Toc477173847"/>
      <w:r w:rsidRPr="00002A6D">
        <w:rPr>
          <w:rFonts w:cs="Times New Roman"/>
          <w:sz w:val="28"/>
        </w:rPr>
        <w:t>Fakultät Wirtschaftswissenschaften</w:t>
      </w:r>
      <w:bookmarkEnd w:id="0"/>
    </w:p>
    <w:p w14:paraId="76BD971C" w14:textId="77777777" w:rsidR="006A1248" w:rsidRPr="00F93B37" w:rsidRDefault="00067589" w:rsidP="006A124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Professur</w:t>
      </w:r>
      <w:r w:rsidR="006A1248" w:rsidRPr="00F93B37">
        <w:rPr>
          <w:rFonts w:cs="Times New Roman"/>
          <w:sz w:val="24"/>
        </w:rPr>
        <w:t xml:space="preserve"> für</w:t>
      </w:r>
      <w:r w:rsidR="00F93B37" w:rsidRPr="00F93B37">
        <w:rPr>
          <w:rFonts w:cs="Times New Roman"/>
          <w:sz w:val="24"/>
        </w:rPr>
        <w:t xml:space="preserve"> Wirtschaftsinformatik, </w:t>
      </w:r>
      <w:r w:rsidR="00F93B37" w:rsidRPr="00F93B37">
        <w:rPr>
          <w:rFonts w:cs="Times New Roman"/>
          <w:sz w:val="24"/>
        </w:rPr>
        <w:br/>
        <w:t xml:space="preserve">insb. Informationssysteme in Industrie und Handel </w:t>
      </w:r>
    </w:p>
    <w:p w14:paraId="625AF6BE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6B8D4AD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0BC3E225" w14:textId="77777777" w:rsidR="006A1248" w:rsidRPr="00002A6D" w:rsidRDefault="006A1248" w:rsidP="006A1248">
      <w:pPr>
        <w:pStyle w:val="Untertitel"/>
        <w:rPr>
          <w:rFonts w:cs="Times New Roman"/>
        </w:rPr>
      </w:pPr>
      <w:r w:rsidRPr="00002A6D">
        <w:rPr>
          <w:rFonts w:cs="Times New Roman"/>
        </w:rPr>
        <w:t>Das ist das Thema der Arbeit</w:t>
      </w:r>
    </w:p>
    <w:p w14:paraId="74C74B21" w14:textId="77777777" w:rsidR="006A1248" w:rsidRDefault="006A1248" w:rsidP="006A1248">
      <w:pPr>
        <w:jc w:val="center"/>
        <w:rPr>
          <w:rFonts w:cs="Times New Roman"/>
        </w:rPr>
      </w:pPr>
    </w:p>
    <w:p w14:paraId="1C9A18D7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EB7C0A7" w14:textId="77777777" w:rsidR="006A1248" w:rsidRPr="00776A70" w:rsidRDefault="006A1248" w:rsidP="006A1248">
      <w:pPr>
        <w:jc w:val="center"/>
        <w:rPr>
          <w:rFonts w:cs="Times New Roman"/>
          <w:sz w:val="28"/>
          <w:szCs w:val="30"/>
        </w:rPr>
      </w:pPr>
      <w:r>
        <w:rPr>
          <w:rFonts w:cs="Times New Roman"/>
          <w:sz w:val="28"/>
          <w:szCs w:val="30"/>
        </w:rPr>
        <w:t>Bachelor/Master/Diplomarbeit</w:t>
      </w:r>
    </w:p>
    <w:p w14:paraId="4A66AA9F" w14:textId="77777777" w:rsidR="006A1248" w:rsidRPr="00F93B37" w:rsidRDefault="006A1248" w:rsidP="006A1248">
      <w:pPr>
        <w:jc w:val="center"/>
        <w:rPr>
          <w:rFonts w:cs="Times New Roman"/>
          <w:sz w:val="24"/>
        </w:rPr>
      </w:pPr>
      <w:r w:rsidRPr="00F93B37">
        <w:rPr>
          <w:rFonts w:cs="Times New Roman"/>
          <w:sz w:val="24"/>
        </w:rPr>
        <w:t>zur Erlangung des akademischen Grades</w:t>
      </w:r>
    </w:p>
    <w:p w14:paraId="5FAC7B70" w14:textId="77777777" w:rsidR="006A1248" w:rsidRPr="00F93B37" w:rsidRDefault="006A1248" w:rsidP="006A1248">
      <w:pPr>
        <w:jc w:val="center"/>
        <w:rPr>
          <w:rFonts w:cs="Times New Roman"/>
          <w:sz w:val="24"/>
          <w:lang w:val="en-US"/>
        </w:rPr>
      </w:pPr>
      <w:r w:rsidRPr="00F93B37">
        <w:rPr>
          <w:rFonts w:cs="Times New Roman"/>
          <w:sz w:val="24"/>
          <w:lang w:val="en-US"/>
        </w:rPr>
        <w:t>„Bachelor/Master of Science/</w:t>
      </w:r>
      <w:proofErr w:type="spellStart"/>
      <w:r w:rsidRPr="00F93B37">
        <w:rPr>
          <w:rFonts w:cs="Times New Roman"/>
          <w:sz w:val="24"/>
          <w:lang w:val="en-US"/>
        </w:rPr>
        <w:t>DipomXYZ</w:t>
      </w:r>
      <w:proofErr w:type="spellEnd"/>
      <w:r w:rsidRPr="00F93B37">
        <w:rPr>
          <w:rFonts w:cs="Times New Roman"/>
          <w:sz w:val="24"/>
          <w:lang w:val="en-US"/>
        </w:rPr>
        <w:t>“</w:t>
      </w:r>
    </w:p>
    <w:p w14:paraId="7708642E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17F83984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28C339B9" w14:textId="77777777" w:rsidR="006A1248" w:rsidRPr="00D37C47" w:rsidRDefault="006A1248" w:rsidP="006A1248">
      <w:pPr>
        <w:rPr>
          <w:rFonts w:cs="Times New Roman"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6395"/>
      </w:tblGrid>
      <w:tr w:rsidR="006A1248" w:rsidRPr="00002A6D" w14:paraId="4B73F6E4" w14:textId="77777777" w:rsidTr="00D37C47">
        <w:tc>
          <w:tcPr>
            <w:tcW w:w="2099" w:type="dxa"/>
          </w:tcPr>
          <w:p w14:paraId="648A2D98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Name:</w:t>
            </w:r>
          </w:p>
        </w:tc>
        <w:tc>
          <w:tcPr>
            <w:tcW w:w="6395" w:type="dxa"/>
          </w:tcPr>
          <w:p w14:paraId="240413AF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usterfrau,</w:t>
            </w:r>
            <w:r>
              <w:rPr>
                <w:rFonts w:cs="Times New Roman"/>
              </w:rPr>
              <w:t xml:space="preserve"> Erika</w:t>
            </w:r>
          </w:p>
        </w:tc>
      </w:tr>
      <w:tr w:rsidR="006A1248" w:rsidRPr="00002A6D" w14:paraId="2D6F3624" w14:textId="77777777" w:rsidTr="00D37C47">
        <w:tc>
          <w:tcPr>
            <w:tcW w:w="2099" w:type="dxa"/>
          </w:tcPr>
          <w:p w14:paraId="3AD36C42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Adresse:</w:t>
            </w:r>
          </w:p>
        </w:tc>
        <w:tc>
          <w:tcPr>
            <w:tcW w:w="6395" w:type="dxa"/>
          </w:tcPr>
          <w:p w14:paraId="5BECFB3D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Musterstraße, 01234 Musterstadt</w:t>
            </w:r>
          </w:p>
        </w:tc>
      </w:tr>
      <w:tr w:rsidR="006A1248" w:rsidRPr="00002A6D" w14:paraId="3DDF5557" w14:textId="77777777" w:rsidTr="00D37C47">
        <w:tc>
          <w:tcPr>
            <w:tcW w:w="2099" w:type="dxa"/>
          </w:tcPr>
          <w:p w14:paraId="1E7CDAE5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atrikelnummer:</w:t>
            </w:r>
          </w:p>
        </w:tc>
        <w:tc>
          <w:tcPr>
            <w:tcW w:w="6395" w:type="dxa"/>
          </w:tcPr>
          <w:p w14:paraId="36E65889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1234567</w:t>
            </w:r>
          </w:p>
        </w:tc>
      </w:tr>
      <w:tr w:rsidR="006A1248" w:rsidRPr="00002A6D" w14:paraId="79220016" w14:textId="77777777" w:rsidTr="00D37C47">
        <w:tc>
          <w:tcPr>
            <w:tcW w:w="2099" w:type="dxa"/>
          </w:tcPr>
          <w:p w14:paraId="3BD9AEB7" w14:textId="77777777" w:rsidR="006A1248" w:rsidRPr="00002A6D" w:rsidRDefault="00067589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elt an</w:t>
            </w:r>
            <w:r w:rsidR="006A1248" w:rsidRPr="00002A6D">
              <w:rPr>
                <w:rFonts w:cs="Times New Roman"/>
              </w:rPr>
              <w:t>:</w:t>
            </w:r>
          </w:p>
        </w:tc>
        <w:tc>
          <w:tcPr>
            <w:tcW w:w="6395" w:type="dxa"/>
          </w:tcPr>
          <w:p w14:paraId="29108098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Prof. Dr. Muster</w:t>
            </w:r>
          </w:p>
        </w:tc>
      </w:tr>
      <w:tr w:rsidR="006A1248" w:rsidRPr="00002A6D" w14:paraId="25E47F6B" w14:textId="77777777" w:rsidTr="00D37C47">
        <w:tc>
          <w:tcPr>
            <w:tcW w:w="2099" w:type="dxa"/>
          </w:tcPr>
          <w:p w14:paraId="286A4707" w14:textId="77777777" w:rsidR="006A1248" w:rsidRPr="00002A6D" w:rsidRDefault="00067589" w:rsidP="00067589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lungsd</w:t>
            </w:r>
            <w:r w:rsidR="006A1248">
              <w:rPr>
                <w:rFonts w:cs="Times New Roman"/>
              </w:rPr>
              <w:t xml:space="preserve">atum: </w:t>
            </w:r>
          </w:p>
        </w:tc>
        <w:tc>
          <w:tcPr>
            <w:tcW w:w="6395" w:type="dxa"/>
          </w:tcPr>
          <w:p w14:paraId="103394EA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TIME \@ "dd.MM.yyyy" </w:instrText>
            </w:r>
            <w:r>
              <w:rPr>
                <w:rFonts w:cs="Times New Roman"/>
              </w:rPr>
              <w:fldChar w:fldCharType="separate"/>
            </w:r>
            <w:r w:rsidR="00DB5A69">
              <w:rPr>
                <w:rFonts w:cs="Times New Roman"/>
                <w:noProof/>
              </w:rPr>
              <w:t>17.11.2018</w: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9F8FE5E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9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  <w:r>
        <w:rPr>
          <w:rFonts w:cs="Times New Roman"/>
        </w:rPr>
        <w:br w:type="page"/>
      </w:r>
    </w:p>
    <w:p w14:paraId="70433576" w14:textId="77777777" w:rsidR="00550A41" w:rsidRPr="00FB23CC" w:rsidRDefault="006D5EA4" w:rsidP="00FB23CC">
      <w:pPr>
        <w:pStyle w:val="Verzeichnis7"/>
      </w:pPr>
      <w:bookmarkStart w:id="1" w:name="_Toc477173848"/>
      <w:bookmarkStart w:id="2" w:name="_Toc477175899"/>
      <w:bookmarkStart w:id="3" w:name="_Toc477178220"/>
      <w:r w:rsidRPr="00FB23CC">
        <w:lastRenderedPageBreak/>
        <w:t>Inhaltsverzeichnis</w:t>
      </w:r>
      <w:bookmarkEnd w:id="1"/>
      <w:bookmarkEnd w:id="2"/>
      <w:bookmarkEnd w:id="3"/>
    </w:p>
    <w:p w14:paraId="5D66DD7C" w14:textId="77777777" w:rsidR="0088791F" w:rsidRDefault="0006758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  <w:b w:val="0"/>
        </w:rPr>
        <w:fldChar w:fldCharType="begin"/>
      </w:r>
      <w:r>
        <w:rPr>
          <w:rFonts w:cs="Times New Roman"/>
          <w:b w:val="0"/>
        </w:rPr>
        <w:instrText xml:space="preserve"> TOC \o "1-3" \h \z \u \t "Überschrift 6;1" </w:instrText>
      </w:r>
      <w:r>
        <w:rPr>
          <w:rFonts w:cs="Times New Roman"/>
          <w:b w:val="0"/>
        </w:rPr>
        <w:fldChar w:fldCharType="separate"/>
      </w:r>
      <w:hyperlink w:anchor="_Toc516228888" w:history="1">
        <w:r w:rsidR="0088791F" w:rsidRPr="00462AEC">
          <w:rPr>
            <w:rStyle w:val="Link"/>
            <w:rFonts w:cs="Times New Roman"/>
            <w:noProof/>
          </w:rPr>
          <w:t>Abbild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</w:t>
        </w:r>
        <w:r w:rsidR="0088791F">
          <w:rPr>
            <w:noProof/>
            <w:webHidden/>
          </w:rPr>
          <w:fldChar w:fldCharType="end"/>
        </w:r>
      </w:hyperlink>
    </w:p>
    <w:p w14:paraId="4E4BD45C" w14:textId="77777777" w:rsidR="0088791F" w:rsidRDefault="00DB5A6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89" w:history="1">
        <w:r w:rsidR="0088791F" w:rsidRPr="00462AEC">
          <w:rPr>
            <w:rStyle w:val="Link"/>
            <w:rFonts w:cs="Times New Roman"/>
            <w:noProof/>
          </w:rPr>
          <w:t>Tabellen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E1E9FFE" w14:textId="77777777" w:rsidR="0088791F" w:rsidRDefault="00DB5A6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0" w:history="1">
        <w:r w:rsidR="0088791F" w:rsidRPr="00462AEC">
          <w:rPr>
            <w:rStyle w:val="Link"/>
            <w:noProof/>
          </w:rPr>
          <w:t>Formel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07ECB38F" w14:textId="77777777" w:rsidR="0088791F" w:rsidRDefault="00DB5A6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1" w:history="1">
        <w:r w:rsidR="0088791F" w:rsidRPr="00462AEC">
          <w:rPr>
            <w:rStyle w:val="Link"/>
            <w:noProof/>
          </w:rPr>
          <w:t>Abkürz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1EB13816" w14:textId="77777777" w:rsidR="0088791F" w:rsidRDefault="00DB5A69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2" w:history="1">
        <w:r w:rsidR="0088791F" w:rsidRPr="00462AEC">
          <w:rPr>
            <w:rStyle w:val="Link"/>
            <w:noProof/>
          </w:rPr>
          <w:t>1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Einleitung (Überschrift 1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FC1743E" w14:textId="77777777" w:rsidR="0088791F" w:rsidRDefault="00DB5A69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3" w:history="1">
        <w:r w:rsidR="0088791F" w:rsidRPr="00462AEC">
          <w:rPr>
            <w:rStyle w:val="Link"/>
            <w:noProof/>
          </w:rPr>
          <w:t>2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Verwendung der Vorlag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B95369C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4" w:history="1">
        <w:r w:rsidR="0088791F" w:rsidRPr="00462AEC">
          <w:rPr>
            <w:rStyle w:val="Link"/>
            <w:noProof/>
          </w:rPr>
          <w:t>2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Überschriften (Überschrift 2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65CA81B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5" w:history="1">
        <w:r w:rsidR="0088791F" w:rsidRPr="00462AEC">
          <w:rPr>
            <w:rStyle w:val="Link"/>
            <w:iCs/>
            <w:noProof/>
          </w:rPr>
          <w:t>2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iCs/>
            <w:noProof/>
          </w:rPr>
          <w:t>Standardtext und Hervorheb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BA9FECE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6" w:history="1">
        <w:r w:rsidR="0088791F" w:rsidRPr="00462AEC">
          <w:rPr>
            <w:rStyle w:val="Link"/>
            <w:noProof/>
          </w:rPr>
          <w:t>2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ufzählungen und Nummerier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3A10D5D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7" w:history="1">
        <w:r w:rsidR="0088791F" w:rsidRPr="00462AEC">
          <w:rPr>
            <w:rStyle w:val="Link"/>
            <w:noProof/>
          </w:rPr>
          <w:t>2.4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, Tabellen und 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A6B2B" w14:textId="77777777" w:rsidR="0088791F" w:rsidRDefault="00DB5A69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8" w:history="1">
        <w:r w:rsidR="0088791F" w:rsidRPr="00462AEC">
          <w:rPr>
            <w:rStyle w:val="Link"/>
            <w:noProof/>
          </w:rPr>
          <w:t>2.4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 (Überschrift 3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D3E4E46" w14:textId="77777777" w:rsidR="0088791F" w:rsidRDefault="00DB5A69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9" w:history="1">
        <w:r w:rsidR="0088791F" w:rsidRPr="00462AEC">
          <w:rPr>
            <w:rStyle w:val="Link"/>
            <w:noProof/>
          </w:rPr>
          <w:t>2.4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Tabel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A4DC4CB" w14:textId="77777777" w:rsidR="0088791F" w:rsidRDefault="00DB5A69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900" w:history="1">
        <w:r w:rsidR="0088791F" w:rsidRPr="00462AEC">
          <w:rPr>
            <w:rStyle w:val="Link"/>
            <w:noProof/>
          </w:rPr>
          <w:t>2.4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39934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1" w:history="1">
        <w:r w:rsidR="0088791F" w:rsidRPr="00462AEC">
          <w:rPr>
            <w:rStyle w:val="Link"/>
            <w:noProof/>
          </w:rPr>
          <w:t>2.5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ußnot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7994A96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2" w:history="1">
        <w:r w:rsidR="0088791F" w:rsidRPr="00462AEC">
          <w:rPr>
            <w:rStyle w:val="Link"/>
            <w:noProof/>
          </w:rPr>
          <w:t>2.6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Kopfzeil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ECF4F82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3" w:history="1">
        <w:r w:rsidR="0088791F" w:rsidRPr="00462AEC">
          <w:rPr>
            <w:rStyle w:val="Link"/>
            <w:noProof/>
          </w:rPr>
          <w:t>2.7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kürz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22A012D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4" w:history="1">
        <w:r w:rsidR="0088791F" w:rsidRPr="00462AEC">
          <w:rPr>
            <w:rStyle w:val="Link"/>
            <w:noProof/>
          </w:rPr>
          <w:t>2.8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Literaturverwei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07BD1BF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5" w:history="1">
        <w:r w:rsidR="0088791F" w:rsidRPr="00462AEC">
          <w:rPr>
            <w:rStyle w:val="Link"/>
            <w:noProof/>
          </w:rPr>
          <w:t>2.9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Verzeichnis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92A6148" w14:textId="77777777" w:rsidR="0088791F" w:rsidRDefault="00DB5A69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6" w:history="1">
        <w:r w:rsidR="0088791F" w:rsidRPr="00462AEC">
          <w:rPr>
            <w:rStyle w:val="Link"/>
            <w:noProof/>
          </w:rPr>
          <w:t>2.10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Eidesstattliche Erklär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9E2F047" w14:textId="77777777" w:rsidR="0088791F" w:rsidRDefault="00DB5A6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7" w:history="1">
        <w:r w:rsidR="0088791F" w:rsidRPr="00462AEC">
          <w:rPr>
            <w:rStyle w:val="Link"/>
            <w:noProof/>
            <w:lang w:val="en-GB"/>
          </w:rPr>
          <w:t>Literatur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228CDEE" w14:textId="77777777" w:rsidR="0088791F" w:rsidRDefault="00DB5A6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8" w:history="1">
        <w:r w:rsidR="0088791F" w:rsidRPr="00462AEC">
          <w:rPr>
            <w:rStyle w:val="Link"/>
            <w:noProof/>
          </w:rPr>
          <w:t>Anha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270D9EF" w14:textId="77777777" w:rsidR="0088791F" w:rsidRDefault="00DB5A6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9" w:history="1">
        <w:r w:rsidR="0088791F" w:rsidRPr="00462AEC">
          <w:rPr>
            <w:rStyle w:val="Link"/>
            <w:noProof/>
          </w:rPr>
          <w:t>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7E6581AF" w14:textId="77777777" w:rsidR="0051343F" w:rsidRDefault="00067589" w:rsidP="005616FC">
      <w:pPr>
        <w:widowControl w:val="0"/>
        <w:rPr>
          <w:rFonts w:cs="Times New Roman"/>
        </w:rPr>
      </w:pPr>
      <w:r>
        <w:rPr>
          <w:rFonts w:cs="Times New Roman"/>
          <w:b/>
        </w:rPr>
        <w:fldChar w:fldCharType="end"/>
      </w:r>
    </w:p>
    <w:p w14:paraId="172D0AF1" w14:textId="77777777" w:rsidR="00FB23CC" w:rsidRPr="0051343F" w:rsidRDefault="00FB23CC" w:rsidP="0051343F">
      <w:pPr>
        <w:tabs>
          <w:tab w:val="left" w:pos="2280"/>
        </w:tabs>
        <w:rPr>
          <w:rFonts w:cs="Times New Roman"/>
        </w:rPr>
        <w:sectPr w:rsidR="00FB23CC" w:rsidRPr="0051343F" w:rsidSect="006D5EA4">
          <w:headerReference w:type="default" r:id="rId10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6097679" w14:textId="77777777" w:rsidR="006D5EA4" w:rsidRPr="00002A6D" w:rsidRDefault="00E34FF0" w:rsidP="00E34FF0">
      <w:pPr>
        <w:pStyle w:val="berschrift6"/>
        <w:rPr>
          <w:rFonts w:cs="Times New Roman"/>
        </w:rPr>
      </w:pPr>
      <w:bookmarkStart w:id="4" w:name="_Toc477175900"/>
      <w:bookmarkStart w:id="5" w:name="_Toc477178221"/>
      <w:bookmarkStart w:id="6" w:name="_Toc516228888"/>
      <w:r w:rsidRPr="00002A6D">
        <w:rPr>
          <w:rFonts w:cs="Times New Roman"/>
        </w:rPr>
        <w:lastRenderedPageBreak/>
        <w:t>Abbildungsverzeichnis</w:t>
      </w:r>
      <w:bookmarkEnd w:id="4"/>
      <w:bookmarkEnd w:id="5"/>
      <w:bookmarkEnd w:id="6"/>
    </w:p>
    <w:p w14:paraId="2412DF45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516228910" w:history="1">
        <w:r w:rsidR="0088791F" w:rsidRPr="00FF67BD">
          <w:rPr>
            <w:rStyle w:val="Link"/>
            <w:noProof/>
            <w:lang w:bidi="en-US"/>
          </w:rPr>
          <w:t>Abbildung 1: Aussagekräftige Bildunterschrift (Quelle, 1970, S. 25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30C0F58" w14:textId="77777777" w:rsidR="0088791F" w:rsidRDefault="00DB5A69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1" w:history="1">
        <w:r w:rsidR="0088791F" w:rsidRPr="00FF67BD">
          <w:rPr>
            <w:rStyle w:val="Link"/>
            <w:noProof/>
            <w:lang w:bidi="en-US"/>
          </w:rPr>
          <w:t>Abbildung 2: Hinweis zum Setzen der korrekten Seitenzahl im 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0B55C11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899BB63" w14:textId="77777777" w:rsidR="00E34FF0" w:rsidRPr="00002A6D" w:rsidRDefault="00E34FF0" w:rsidP="00E34FF0">
      <w:pPr>
        <w:pStyle w:val="berschrift6"/>
        <w:rPr>
          <w:rFonts w:cs="Times New Roman"/>
        </w:rPr>
      </w:pPr>
      <w:bookmarkStart w:id="7" w:name="_Toc477175901"/>
      <w:bookmarkStart w:id="8" w:name="_Toc477178222"/>
      <w:bookmarkStart w:id="9" w:name="_Toc516228889"/>
      <w:r w:rsidRPr="00002A6D">
        <w:rPr>
          <w:rFonts w:cs="Times New Roman"/>
        </w:rPr>
        <w:lastRenderedPageBreak/>
        <w:t>Tabellenverzeichnis</w:t>
      </w:r>
      <w:bookmarkEnd w:id="7"/>
      <w:bookmarkEnd w:id="8"/>
      <w:bookmarkEnd w:id="9"/>
    </w:p>
    <w:p w14:paraId="4CB6B32E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516228912" w:history="1">
        <w:r w:rsidR="0088791F" w:rsidRPr="00B47033">
          <w:rPr>
            <w:rStyle w:val="Link"/>
            <w:noProof/>
            <w:lang w:bidi="en-US"/>
          </w:rPr>
          <w:t>Tabelle 1: Aussagekräftige Tabellenbeschrift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804B9DD" w14:textId="77777777" w:rsidR="0088791F" w:rsidRDefault="00DB5A69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3" w:history="1">
        <w:r w:rsidR="0088791F" w:rsidRPr="00B47033">
          <w:rPr>
            <w:rStyle w:val="Link"/>
            <w:noProof/>
            <w:lang w:bidi="en-US"/>
          </w:rPr>
          <w:t>Tabelle 2: Einsatz arabischer und römischer Seitenzah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85B1813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29B73AA4" w14:textId="77777777" w:rsidR="0051343F" w:rsidRDefault="00546D77" w:rsidP="00546D77">
      <w:pPr>
        <w:pStyle w:val="berschrift6"/>
      </w:pPr>
      <w:bookmarkStart w:id="10" w:name="_Toc516228890"/>
      <w:r>
        <w:lastRenderedPageBreak/>
        <w:t>Formelverzeichnis</w:t>
      </w:r>
      <w:bookmarkEnd w:id="10"/>
    </w:p>
    <w:p w14:paraId="75515FB8" w14:textId="77777777" w:rsidR="0088791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516228914" w:history="1">
        <w:r w:rsidR="0088791F" w:rsidRPr="00EC54F4">
          <w:rPr>
            <w:rStyle w:val="Link"/>
            <w:noProof/>
            <w:lang w:bidi="en-US"/>
          </w:rPr>
          <w:t>Formel 1: Biomialformel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DD2143F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F5F9F37" w14:textId="77777777" w:rsidR="008D789D" w:rsidRDefault="008D789D" w:rsidP="008D789D">
      <w:pPr>
        <w:pStyle w:val="berschrift6"/>
      </w:pPr>
      <w:bookmarkStart w:id="11" w:name="_Toc516228891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7B6F41D7" w14:textId="77777777" w:rsidTr="008D789D">
        <w:tc>
          <w:tcPr>
            <w:tcW w:w="2405" w:type="dxa"/>
          </w:tcPr>
          <w:p w14:paraId="626BAACA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5783EEDC" w14:textId="77777777" w:rsidR="008D789D" w:rsidRDefault="008D789D" w:rsidP="008D789D">
            <w:r>
              <w:t>Abkürzung</w:t>
            </w:r>
          </w:p>
        </w:tc>
      </w:tr>
      <w:tr w:rsidR="008D789D" w14:paraId="74991A55" w14:textId="77777777" w:rsidTr="008D789D">
        <w:tc>
          <w:tcPr>
            <w:tcW w:w="2405" w:type="dxa"/>
          </w:tcPr>
          <w:p w14:paraId="763DBFBA" w14:textId="77777777" w:rsidR="008D789D" w:rsidRDefault="008D789D" w:rsidP="008D789D"/>
        </w:tc>
        <w:tc>
          <w:tcPr>
            <w:tcW w:w="6089" w:type="dxa"/>
          </w:tcPr>
          <w:p w14:paraId="39F12EB1" w14:textId="77777777" w:rsidR="008D789D" w:rsidRDefault="008D789D" w:rsidP="008D789D"/>
        </w:tc>
      </w:tr>
    </w:tbl>
    <w:p w14:paraId="30942D82" w14:textId="77777777" w:rsidR="005B3417" w:rsidRDefault="005B3417" w:rsidP="00546D77">
      <w:pPr>
        <w:rPr>
          <w:b/>
          <w:bCs/>
          <w:noProof/>
        </w:rPr>
      </w:pPr>
    </w:p>
    <w:p w14:paraId="3FA2AD2B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FB23CC">
          <w:headerReference w:type="default" r:id="rId11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5EDA1566" w14:textId="77777777" w:rsidR="00A616C6" w:rsidRDefault="008754C0" w:rsidP="00A616C6">
      <w:pPr>
        <w:pStyle w:val="berschrift1"/>
      </w:pPr>
      <w:bookmarkStart w:id="12" w:name="_Toc516228892"/>
      <w:r>
        <w:lastRenderedPageBreak/>
        <w:t xml:space="preserve">Einleitung </w:t>
      </w:r>
      <w:bookmarkEnd w:id="12"/>
    </w:p>
    <w:p w14:paraId="1611E38A" w14:textId="57091F0B" w:rsidR="00EE4AAA" w:rsidRDefault="00BD56F9" w:rsidP="00CA0758">
      <w:r>
        <w:t xml:space="preserve">Ziel ist es, einen Marktüberblick der verfügbaren </w:t>
      </w:r>
      <w:r w:rsidR="00A72276">
        <w:t>Versionskontrollsysteme für die Softwareen</w:t>
      </w:r>
      <w:r w:rsidR="00A72276">
        <w:t>t</w:t>
      </w:r>
      <w:r w:rsidR="00A72276">
        <w:t xml:space="preserve">wicklung darzustellen. </w:t>
      </w:r>
      <w:r w:rsidR="00DA297D">
        <w:t>Als Grundlage</w:t>
      </w:r>
      <w:r w:rsidR="00EE4AAA">
        <w:t xml:space="preserve"> dafür soll zu</w:t>
      </w:r>
      <w:r w:rsidR="000D3A01">
        <w:t xml:space="preserve">nächst erläutert werden, was VCS leisten </w:t>
      </w:r>
      <w:r w:rsidR="007944A7">
        <w:t>können und warum sie in der modernen Softwareentwicklung eine große Bedeutung haben. Dabei sollen die wichtigsten Begriffe geklärt und eine grundlegende Systematisierung der ve</w:t>
      </w:r>
      <w:r w:rsidR="007944A7">
        <w:t>r</w:t>
      </w:r>
      <w:r w:rsidR="007944A7">
        <w:t xml:space="preserve">schiedenen Konzepte vorgestellt werden. </w:t>
      </w:r>
    </w:p>
    <w:p w14:paraId="7A8E73DD" w14:textId="77777777" w:rsidR="00A72276" w:rsidRDefault="00A72276" w:rsidP="00A72276">
      <w:pPr>
        <w:pStyle w:val="berschrift1"/>
      </w:pPr>
      <w:r>
        <w:t>Theoretische Grundlagen von Versionskontrollsystemen</w:t>
      </w:r>
    </w:p>
    <w:p w14:paraId="45FFD60D" w14:textId="77777777" w:rsidR="00C317DC" w:rsidRDefault="00A72276" w:rsidP="00CA0758">
      <w:r>
        <w:t>Hier sollen die Grundlagen und Prinzipien dargestellt werden, auf denen die Versionskontrolle basiert, welche unterschiedlichen Konzepte existieren</w:t>
      </w:r>
    </w:p>
    <w:p w14:paraId="309A888C" w14:textId="536FE948" w:rsidR="00DA297D" w:rsidRDefault="00052025" w:rsidP="00152EE5">
      <w:pPr>
        <w:pStyle w:val="berschrift2"/>
      </w:pPr>
      <w:r>
        <w:t>Grundlegendes Konzept von VCS</w:t>
      </w:r>
    </w:p>
    <w:p w14:paraId="5A3C91AB" w14:textId="4BEAFCF5" w:rsidR="00BC6671" w:rsidRDefault="0016442A" w:rsidP="0016442A">
      <w:r>
        <w:t xml:space="preserve">Wenn zwei oder mehr </w:t>
      </w:r>
      <w:proofErr w:type="gramStart"/>
      <w:r>
        <w:t>Programmierer auf die selbe Datei</w:t>
      </w:r>
      <w:proofErr w:type="gramEnd"/>
      <w:r>
        <w:t xml:space="preserve"> zugreifen wollen, kommt es unweige</w:t>
      </w:r>
      <w:r>
        <w:t>r</w:t>
      </w:r>
      <w:r>
        <w:t>lich zu einem Konflikt. Es existieren unter</w:t>
      </w:r>
      <w:r w:rsidR="00AD2147">
        <w:t>schiedliche Lösungen für diese Konkurrenzs</w:t>
      </w:r>
      <w:r>
        <w:t>zenario</w:t>
      </w:r>
      <w:r w:rsidR="00AD2147">
        <w:t>s</w:t>
      </w:r>
      <w:r>
        <w:t>.</w:t>
      </w:r>
      <w:r w:rsidR="00AD2147">
        <w:t xml:space="preserve"> Der klassische Ansatz besteht </w:t>
      </w:r>
      <w:r w:rsidR="007B3CFA">
        <w:t xml:space="preserve">in dem </w:t>
      </w:r>
      <w:r w:rsidR="007B3CFA" w:rsidRPr="00E212A8">
        <w:rPr>
          <w:i/>
        </w:rPr>
        <w:t>Lock-Modify-</w:t>
      </w:r>
      <w:proofErr w:type="spellStart"/>
      <w:r w:rsidR="007B3CFA" w:rsidRPr="00E212A8">
        <w:rPr>
          <w:i/>
        </w:rPr>
        <w:t>Unlock</w:t>
      </w:r>
      <w:proofErr w:type="spellEnd"/>
      <w:r w:rsidR="007B3CFA">
        <w:t>-Prinzip, das auch als pessimistischer Ansatz bezeichnet wird. Dabei</w:t>
      </w:r>
      <w:r w:rsidR="00AD2147">
        <w:t xml:space="preserve"> </w:t>
      </w:r>
      <w:r w:rsidR="007B3CFA">
        <w:t xml:space="preserve">wird die relevante Ressource </w:t>
      </w:r>
      <w:r w:rsidR="00AD2147">
        <w:t xml:space="preserve">durch einen </w:t>
      </w:r>
      <w:r w:rsidR="00BC6671">
        <w:t>Vorgang</w:t>
      </w:r>
      <w:r w:rsidR="00AD2147">
        <w:t xml:space="preserve"> ge</w:t>
      </w:r>
      <w:r w:rsidR="00BC6671">
        <w:t>sperrt (</w:t>
      </w:r>
      <w:r w:rsidR="00BC6671" w:rsidRPr="00BC6671">
        <w:rPr>
          <w:i/>
        </w:rPr>
        <w:t>Check-Out</w:t>
      </w:r>
      <w:r w:rsidR="00BC6671">
        <w:t>), woraufhin eine Bearbeitung der Ressource ausnahmslos durch den Vorgang mö</w:t>
      </w:r>
      <w:r w:rsidR="00BC6671">
        <w:t>g</w:t>
      </w:r>
      <w:r w:rsidR="00BC6671">
        <w:t>lich ist. Nach der Bearbeitung wird die Sperre entfernt, wodurch die Ressource wieder für alle Nutzer wieder verfügbar wird. Unter Verwendung dieses Prinzips ist eine Zusammenführung (</w:t>
      </w:r>
      <w:proofErr w:type="spellStart"/>
      <w:r w:rsidR="00BC6671" w:rsidRPr="00B01715">
        <w:rPr>
          <w:i/>
        </w:rPr>
        <w:t>Merg</w:t>
      </w:r>
      <w:proofErr w:type="spellEnd"/>
      <w:r w:rsidR="00BC6671">
        <w:t>) nicht erforderlich, da eine Datei zu jedem Zeitpunkt von nu</w:t>
      </w:r>
      <w:r w:rsidR="00B01715">
        <w:t>r maximal einem Nutzer bearbeitet werden kann</w:t>
      </w:r>
      <w:r w:rsidR="003D0923">
        <w:t xml:space="preserve"> (vgl. Otte, 2009, S. 3)</w:t>
      </w:r>
      <w:r w:rsidR="00B01715">
        <w:t xml:space="preserve">. </w:t>
      </w:r>
      <w:r w:rsidR="003D0923">
        <w:t>Für den Einsatz in VCS ist dieses Modell bis auf wenige Ausna</w:t>
      </w:r>
      <w:r w:rsidR="00E32CA2">
        <w:t>hmen allerdings ungeeignet. Der restriktive Charakter des Modells für verteilten Softwareentwicklung ein Hindernis dar</w:t>
      </w:r>
      <w:r w:rsidR="00E212A8">
        <w:t xml:space="preserve"> (vgl. Otte, 2009, S. 3)</w:t>
      </w:r>
      <w:r w:rsidR="00E32CA2">
        <w:t xml:space="preserve">.  </w:t>
      </w:r>
    </w:p>
    <w:p w14:paraId="3989C885" w14:textId="3E46205F" w:rsidR="00E46FAD" w:rsidRDefault="00E212A8" w:rsidP="0073795C">
      <w:r>
        <w:t xml:space="preserve">Bei dem Prinzip </w:t>
      </w:r>
      <w:proofErr w:type="spellStart"/>
      <w:r w:rsidRPr="00E212A8">
        <w:rPr>
          <w:i/>
        </w:rPr>
        <w:t>Copy</w:t>
      </w:r>
      <w:proofErr w:type="spellEnd"/>
      <w:r w:rsidRPr="00E212A8">
        <w:rPr>
          <w:i/>
        </w:rPr>
        <w:t>-Modify-</w:t>
      </w:r>
      <w:proofErr w:type="spellStart"/>
      <w:r w:rsidRPr="00E212A8">
        <w:rPr>
          <w:i/>
        </w:rPr>
        <w:t>Merge</w:t>
      </w:r>
      <w:proofErr w:type="spellEnd"/>
      <w:r w:rsidR="00F8206E">
        <w:rPr>
          <w:i/>
        </w:rPr>
        <w:t xml:space="preserve"> </w:t>
      </w:r>
      <w:r w:rsidR="00F8206E">
        <w:t>(optimistischer Ansatz) können mehrere Nutzer Kopien einer Ausgangsdatei erstellen und diese parallel bearbeiten</w:t>
      </w:r>
      <w:r w:rsidR="00A1259B">
        <w:t>, ohne dabei mit den anderen Nutzern in Kontakt stehen zu müssen</w:t>
      </w:r>
      <w:r w:rsidR="00F8206E">
        <w:t xml:space="preserve">. Im Anschluss </w:t>
      </w:r>
      <w:r w:rsidR="00F55BE6">
        <w:t xml:space="preserve">an die Bearbeitung </w:t>
      </w:r>
      <w:r w:rsidR="00F8206E">
        <w:t xml:space="preserve">ist ein </w:t>
      </w:r>
      <w:proofErr w:type="spellStart"/>
      <w:r w:rsidR="00F8206E" w:rsidRPr="00F8206E">
        <w:rPr>
          <w:i/>
        </w:rPr>
        <w:t>Merge</w:t>
      </w:r>
      <w:proofErr w:type="spellEnd"/>
      <w:r w:rsidR="00F8206E">
        <w:t>-Prozess notwe</w:t>
      </w:r>
      <w:r w:rsidR="00F8206E">
        <w:t>n</w:t>
      </w:r>
      <w:r w:rsidR="00F8206E">
        <w:t>dig</w:t>
      </w:r>
      <w:proofErr w:type="gramStart"/>
      <w:r w:rsidR="00F8206E">
        <w:t>, der</w:t>
      </w:r>
      <w:proofErr w:type="gramEnd"/>
      <w:r w:rsidR="00F8206E">
        <w:t xml:space="preserve"> die modifizierten Dateien mit den enthaltenen Veränderungen letztendlich zu einer ne</w:t>
      </w:r>
      <w:r w:rsidR="00F8206E">
        <w:t>u</w:t>
      </w:r>
      <w:r w:rsidR="00F8206E">
        <w:t xml:space="preserve">en Version der Datei zusammenführt. </w:t>
      </w:r>
      <w:r w:rsidR="00A1259B">
        <w:t xml:space="preserve">Durch diesen Prozess wird </w:t>
      </w:r>
      <w:r w:rsidR="00E46FAD">
        <w:t xml:space="preserve">zum einen </w:t>
      </w:r>
      <w:r w:rsidR="00A1259B">
        <w:t xml:space="preserve">der administrative Aufwand im Szenario einer </w:t>
      </w:r>
      <w:proofErr w:type="spellStart"/>
      <w:r w:rsidR="00A1259B">
        <w:t>kollaborativen</w:t>
      </w:r>
      <w:proofErr w:type="spellEnd"/>
      <w:r w:rsidR="00A1259B">
        <w:t xml:space="preserve"> Arbeitsweise deutlich verringert</w:t>
      </w:r>
      <w:r w:rsidR="00E46FAD">
        <w:t xml:space="preserve">, </w:t>
      </w:r>
      <w:proofErr w:type="gramStart"/>
      <w:r w:rsidR="00E46FAD">
        <w:t>zum anderen</w:t>
      </w:r>
      <w:proofErr w:type="gramEnd"/>
      <w:r w:rsidR="00E46FAD">
        <w:t xml:space="preserve"> sind deutlich flexiblere Workflows möglich als beim </w:t>
      </w:r>
      <w:r w:rsidR="00E46FAD" w:rsidRPr="00E212A8">
        <w:rPr>
          <w:i/>
        </w:rPr>
        <w:t>Lock-Modify-</w:t>
      </w:r>
      <w:proofErr w:type="spellStart"/>
      <w:r w:rsidR="00E46FAD" w:rsidRPr="00E212A8">
        <w:rPr>
          <w:i/>
        </w:rPr>
        <w:t>Unlock</w:t>
      </w:r>
      <w:proofErr w:type="spellEnd"/>
      <w:r w:rsidR="00E46FAD">
        <w:t>-Prinzip möglich</w:t>
      </w:r>
      <w:r w:rsidR="004E4BF5">
        <w:t xml:space="preserve">. Aus diesem Grund basiert der Großteil der VCS auf dem </w:t>
      </w:r>
      <w:proofErr w:type="spellStart"/>
      <w:r w:rsidR="004E4BF5" w:rsidRPr="00E212A8">
        <w:rPr>
          <w:i/>
        </w:rPr>
        <w:t>Copy</w:t>
      </w:r>
      <w:proofErr w:type="spellEnd"/>
      <w:r w:rsidR="004E4BF5" w:rsidRPr="00E212A8">
        <w:rPr>
          <w:i/>
        </w:rPr>
        <w:t>-Modify-</w:t>
      </w:r>
      <w:proofErr w:type="spellStart"/>
      <w:r w:rsidR="004E4BF5" w:rsidRPr="00E212A8">
        <w:rPr>
          <w:i/>
        </w:rPr>
        <w:t>Merge</w:t>
      </w:r>
      <w:proofErr w:type="spellEnd"/>
      <w:r w:rsidR="004E4BF5">
        <w:rPr>
          <w:i/>
        </w:rPr>
        <w:t>-</w:t>
      </w:r>
      <w:r w:rsidR="004E4BF5">
        <w:t xml:space="preserve">Prinzip (vgl. Otte, 2009, S. 3). </w:t>
      </w:r>
      <w:r w:rsidR="00E46FAD">
        <w:t xml:space="preserve">Unerlässlich ist dabei jedoch der effiziente Umgang mit Konflikten, welche beim Zusammenführen der unterschiedlichen Versionen auftreten. </w:t>
      </w:r>
      <w:r w:rsidR="004E4BF5">
        <w:t>Daher stellen die Lösung von i</w:t>
      </w:r>
      <w:r w:rsidR="004E4BF5">
        <w:t>n</w:t>
      </w:r>
      <w:r w:rsidR="004E4BF5">
        <w:t>haltlichen Konflikten eine wichtige Funktion von VCS dar</w:t>
      </w:r>
      <w:r w:rsidR="005C557B">
        <w:t xml:space="preserve"> (vgl. </w:t>
      </w:r>
      <w:proofErr w:type="spellStart"/>
      <w:r w:rsidR="005C557B">
        <w:t>Louridas</w:t>
      </w:r>
      <w:proofErr w:type="spellEnd"/>
      <w:r w:rsidR="005C557B">
        <w:t>, 2006, S. 105)</w:t>
      </w:r>
      <w:r w:rsidR="004E4BF5">
        <w:t xml:space="preserve">. </w:t>
      </w:r>
    </w:p>
    <w:p w14:paraId="312184A6" w14:textId="6F363D8B" w:rsidR="00A76756" w:rsidRDefault="000B6279" w:rsidP="0073795C">
      <w:r>
        <w:t>Die e</w:t>
      </w:r>
      <w:r w:rsidR="00A76756">
        <w:t>infachste Art der Version</w:t>
      </w:r>
      <w:r>
        <w:t>s</w:t>
      </w:r>
      <w:r w:rsidR="00A76756">
        <w:t>verwaltung ist die lokale Versionsverwaltung. Mit Hilfe von SCCS und RCS</w:t>
      </w:r>
      <w:r>
        <w:t xml:space="preserve">. </w:t>
      </w:r>
    </w:p>
    <w:p w14:paraId="5AF36207" w14:textId="2301BD3D" w:rsidR="00E46FAD" w:rsidRDefault="00C568FE" w:rsidP="0073795C">
      <w:r>
        <w:t xml:space="preserve">In den folgenden Kapiteln werden die </w:t>
      </w:r>
      <w:r w:rsidR="001B33EF">
        <w:t>zwei grundlegenden Architekturen von VCS vorgestellt.</w:t>
      </w:r>
    </w:p>
    <w:p w14:paraId="02C398CD" w14:textId="0CB6240F" w:rsidR="00350088" w:rsidRDefault="00052025" w:rsidP="00152EE5">
      <w:pPr>
        <w:pStyle w:val="berschrift2"/>
      </w:pPr>
      <w:r>
        <w:lastRenderedPageBreak/>
        <w:t xml:space="preserve">Zentrale </w:t>
      </w:r>
      <w:r w:rsidR="00152EE5">
        <w:t>Version</w:t>
      </w:r>
      <w:r w:rsidR="004D4907">
        <w:t>s</w:t>
      </w:r>
      <w:r w:rsidR="00152EE5">
        <w:t>kontrollsystemen</w:t>
      </w:r>
      <w:r>
        <w:t xml:space="preserve"> (CVCS)</w:t>
      </w:r>
    </w:p>
    <w:p w14:paraId="322C8E60" w14:textId="01D5E0C5" w:rsidR="008807F9" w:rsidRDefault="00D90633" w:rsidP="00DB5A69">
      <w:r>
        <w:t>Zentrale Versionskontrollsysteme (</w:t>
      </w:r>
      <w:r>
        <w:rPr>
          <w:i/>
        </w:rPr>
        <w:t>C</w:t>
      </w:r>
      <w:r w:rsidRPr="00C57992">
        <w:rPr>
          <w:i/>
        </w:rPr>
        <w:t>entral</w:t>
      </w:r>
      <w:r>
        <w:rPr>
          <w:i/>
        </w:rPr>
        <w:t xml:space="preserve"> Version </w:t>
      </w:r>
      <w:proofErr w:type="spellStart"/>
      <w:r>
        <w:rPr>
          <w:i/>
        </w:rPr>
        <w:t>Control</w:t>
      </w:r>
      <w:proofErr w:type="spellEnd"/>
      <w:r>
        <w:rPr>
          <w:i/>
        </w:rPr>
        <w:t xml:space="preserve"> System</w:t>
      </w:r>
      <w:r>
        <w:t xml:space="preserve">, CVCS) </w:t>
      </w:r>
      <w:r w:rsidR="00477990">
        <w:t xml:space="preserve">gehören zu den ersten Ansätzen einer Versionsverwaltung, die das Ziel hatte die </w:t>
      </w:r>
      <w:proofErr w:type="spellStart"/>
      <w:r w:rsidR="00477990">
        <w:t>kollaborative</w:t>
      </w:r>
      <w:proofErr w:type="spellEnd"/>
      <w:r w:rsidR="00477990">
        <w:t xml:space="preserve"> Zusammenarbeit zu unterstützen. </w:t>
      </w:r>
      <w:r w:rsidR="0095412B">
        <w:t>Der</w:t>
      </w:r>
      <w:r w:rsidR="00477990">
        <w:t xml:space="preserve"> grundlegende Aufbau entspricht einer Client-Server-Architektur. Dabei wird auf dem Server </w:t>
      </w:r>
      <w:r w:rsidR="0095412B">
        <w:t>ein für alle Nutzer zugängliches</w:t>
      </w:r>
      <w:r w:rsidR="00477990">
        <w:t xml:space="preserve"> Spe</w:t>
      </w:r>
      <w:r w:rsidR="0095412B">
        <w:t xml:space="preserve">icherverzeichnis angelegt (engl. </w:t>
      </w:r>
      <w:proofErr w:type="spellStart"/>
      <w:r w:rsidR="0095412B" w:rsidRPr="0095412B">
        <w:rPr>
          <w:i/>
        </w:rPr>
        <w:t>rep</w:t>
      </w:r>
      <w:r w:rsidR="0095412B" w:rsidRPr="0095412B">
        <w:rPr>
          <w:i/>
        </w:rPr>
        <w:t>o</w:t>
      </w:r>
      <w:r w:rsidR="0095412B" w:rsidRPr="0095412B">
        <w:rPr>
          <w:i/>
        </w:rPr>
        <w:t>sitory</w:t>
      </w:r>
      <w:proofErr w:type="spellEnd"/>
      <w:r w:rsidR="0095412B">
        <w:t xml:space="preserve">). </w:t>
      </w:r>
      <w:r w:rsidR="00500374">
        <w:t>Dieser Server muss für das Lesen, Abrufen oder Einbringen (</w:t>
      </w:r>
      <w:r w:rsidR="00500374" w:rsidRPr="005B5B1F">
        <w:rPr>
          <w:i/>
        </w:rPr>
        <w:t>Commit</w:t>
      </w:r>
      <w:r w:rsidR="00500374">
        <w:t>) von Veränderu</w:t>
      </w:r>
      <w:r w:rsidR="00500374">
        <w:t>n</w:t>
      </w:r>
      <w:r w:rsidR="00500374">
        <w:t>gen (</w:t>
      </w:r>
      <w:proofErr w:type="spellStart"/>
      <w:r w:rsidR="00500374" w:rsidRPr="005B5B1F">
        <w:rPr>
          <w:i/>
        </w:rPr>
        <w:t>Changes</w:t>
      </w:r>
      <w:proofErr w:type="spellEnd"/>
      <w:r w:rsidR="00500374">
        <w:t>) kontaktiert werden, wofür die entsprechenden Benutzerrechte vergeben werden müssen. E</w:t>
      </w:r>
      <w:r w:rsidR="008807F9">
        <w:t xml:space="preserve">ine Veränderung </w:t>
      </w:r>
      <w:r w:rsidR="00500374">
        <w:t xml:space="preserve">wird </w:t>
      </w:r>
      <w:r w:rsidR="00500374" w:rsidRPr="005B5B1F">
        <w:rPr>
          <w:highlight w:val="yellow"/>
        </w:rPr>
        <w:t>vorgenommen</w:t>
      </w:r>
      <w:r w:rsidR="008807F9">
        <w:t xml:space="preserve">, </w:t>
      </w:r>
      <w:r w:rsidR="00500374">
        <w:t>in dem entweder eine einzelne Datei oder das gesamte Repository „Ausg</w:t>
      </w:r>
      <w:r w:rsidR="00500374">
        <w:t>e</w:t>
      </w:r>
      <w:r w:rsidR="00500374">
        <w:t xml:space="preserve">checkt“ wird und damit in eine lokale Version erstellt wird. Dabei kann sowohl die jeweils aktuellste als auch jeder vorhergehende Version abgerufen werden. Das somit erstellte lokale Repository </w:t>
      </w:r>
      <w:r w:rsidR="00A7230B">
        <w:t>(auch:</w:t>
      </w:r>
      <w:r w:rsidR="00500374">
        <w:t xml:space="preserve"> </w:t>
      </w:r>
      <w:proofErr w:type="spellStart"/>
      <w:r w:rsidR="00500374" w:rsidRPr="00500374">
        <w:rPr>
          <w:i/>
        </w:rPr>
        <w:t>working</w:t>
      </w:r>
      <w:proofErr w:type="spellEnd"/>
      <w:r w:rsidR="00500374" w:rsidRPr="00500374">
        <w:rPr>
          <w:i/>
        </w:rPr>
        <w:t xml:space="preserve"> </w:t>
      </w:r>
      <w:proofErr w:type="spellStart"/>
      <w:r w:rsidR="00500374" w:rsidRPr="00500374">
        <w:rPr>
          <w:i/>
        </w:rPr>
        <w:t>copy</w:t>
      </w:r>
      <w:proofErr w:type="spellEnd"/>
      <w:r w:rsidR="00A7230B">
        <w:t xml:space="preserve"> oder Arbeitsverzeichnis)</w:t>
      </w:r>
      <w:r w:rsidR="00500374">
        <w:t xml:space="preserve"> wird dann g</w:t>
      </w:r>
      <w:r w:rsidR="00500374">
        <w:t>e</w:t>
      </w:r>
      <w:r w:rsidR="00500374">
        <w:t>nutzt, um Ve</w:t>
      </w:r>
      <w:r w:rsidR="00500374">
        <w:t>r</w:t>
      </w:r>
      <w:r w:rsidR="00500374">
        <w:t xml:space="preserve">änderungen am Code </w:t>
      </w:r>
      <w:r w:rsidR="00500374" w:rsidRPr="005B5B1F">
        <w:rPr>
          <w:highlight w:val="yellow"/>
        </w:rPr>
        <w:t>vorzunehmen</w:t>
      </w:r>
      <w:r w:rsidR="00500374">
        <w:t xml:space="preserve">. </w:t>
      </w:r>
      <w:r w:rsidR="00A7230B">
        <w:t>Im Anschluss an die Bearbeitung</w:t>
      </w:r>
      <w:proofErr w:type="gramStart"/>
      <w:r w:rsidR="00A7230B">
        <w:t>, z.B</w:t>
      </w:r>
      <w:proofErr w:type="gramEnd"/>
      <w:r w:rsidR="00A7230B">
        <w:t xml:space="preserve">. die Entwicklung eines neuen </w:t>
      </w:r>
      <w:r w:rsidR="00A7230B" w:rsidRPr="00A7230B">
        <w:rPr>
          <w:i/>
        </w:rPr>
        <w:t>Features</w:t>
      </w:r>
      <w:r w:rsidR="00A7230B">
        <w:t xml:space="preserve">, werden die veränderten Dateien als </w:t>
      </w:r>
      <w:r w:rsidR="00A7230B" w:rsidRPr="00A7230B">
        <w:rPr>
          <w:i/>
        </w:rPr>
        <w:t>Commit</w:t>
      </w:r>
      <w:r w:rsidR="00A7230B">
        <w:t xml:space="preserve"> an das zentrale </w:t>
      </w:r>
      <w:r w:rsidR="00A7230B" w:rsidRPr="00A7230B">
        <w:rPr>
          <w:i/>
        </w:rPr>
        <w:t>Repository</w:t>
      </w:r>
      <w:r w:rsidR="00A7230B">
        <w:t xml:space="preserve"> übergeben</w:t>
      </w:r>
      <w:r w:rsidR="005B5B1F">
        <w:t>, wodurch die Versionsnummerierung um einen Wert erhöht wird</w:t>
      </w:r>
      <w:r w:rsidR="00A7230B">
        <w:t xml:space="preserve">. </w:t>
      </w:r>
      <w:r w:rsidR="00E332FF">
        <w:t xml:space="preserve">Dabei wird der Speicherplatz des Servers geschont, indem nur die Veränderungen zwischen </w:t>
      </w:r>
      <w:r w:rsidR="00964121">
        <w:t>konsek</w:t>
      </w:r>
      <w:r w:rsidR="00964121">
        <w:t>u</w:t>
      </w:r>
      <w:r w:rsidR="00964121">
        <w:t xml:space="preserve">tiven </w:t>
      </w:r>
      <w:r w:rsidR="00E332FF">
        <w:t xml:space="preserve">Versionen </w:t>
      </w:r>
      <w:r w:rsidR="00964121">
        <w:t xml:space="preserve">vom VCS </w:t>
      </w:r>
      <w:r w:rsidR="00E332FF">
        <w:t>dokumentiert werden</w:t>
      </w:r>
      <w:r w:rsidR="00964121">
        <w:t xml:space="preserve"> (vgl</w:t>
      </w:r>
      <w:proofErr w:type="gramStart"/>
      <w:r w:rsidR="00964121">
        <w:t xml:space="preserve">. </w:t>
      </w:r>
      <w:proofErr w:type="spellStart"/>
      <w:r w:rsidR="00964121">
        <w:t>Louridas</w:t>
      </w:r>
      <w:proofErr w:type="spellEnd"/>
      <w:proofErr w:type="gramEnd"/>
      <w:r w:rsidR="00964121">
        <w:t>, 2006, S. 104)</w:t>
      </w:r>
      <w:r w:rsidR="00E332FF">
        <w:t xml:space="preserve">. </w:t>
      </w:r>
      <w:r w:rsidR="00964121">
        <w:t>Zusammen mit der modifizierten Datei werden bei einem</w:t>
      </w:r>
      <w:r w:rsidR="00A7230B">
        <w:t xml:space="preserve"> </w:t>
      </w:r>
      <w:r w:rsidR="00A7230B" w:rsidRPr="00A7230B">
        <w:rPr>
          <w:i/>
        </w:rPr>
        <w:t>Commit</w:t>
      </w:r>
      <w:r w:rsidR="00A7230B">
        <w:t xml:space="preserve"> </w:t>
      </w:r>
      <w:r w:rsidR="00964121">
        <w:t>verschiedene Metadaten übergeben</w:t>
      </w:r>
      <w:r w:rsidR="005B5B1F">
        <w:t xml:space="preserve">, </w:t>
      </w:r>
      <w:r w:rsidR="00964121">
        <w:t xml:space="preserve">dazu gehört </w:t>
      </w:r>
      <w:r w:rsidR="00A7230B">
        <w:t xml:space="preserve">eine </w:t>
      </w:r>
      <w:r w:rsidR="005B5B1F">
        <w:t xml:space="preserve">Kurzbeschreibung der durchgeführten </w:t>
      </w:r>
      <w:r w:rsidR="00964121">
        <w:t>Anpassung</w:t>
      </w:r>
      <w:r w:rsidR="005B5B1F">
        <w:t>, die zu einer besseren Nachvol</w:t>
      </w:r>
      <w:r w:rsidR="005B5B1F">
        <w:t>l</w:t>
      </w:r>
      <w:r w:rsidR="005B5B1F">
        <w:t>ziehbarkeit und Transparenz beiträgt und für die Zusammenarbeit im En</w:t>
      </w:r>
      <w:r w:rsidR="005B5B1F">
        <w:t>t</w:t>
      </w:r>
      <w:r w:rsidR="005B5B1F">
        <w:t xml:space="preserve">wicklerteam wichtig ist. </w:t>
      </w:r>
    </w:p>
    <w:p w14:paraId="051C83EB" w14:textId="6A67B190" w:rsidR="002D7028" w:rsidRPr="008169E1" w:rsidRDefault="002D7028" w:rsidP="00DB5A69">
      <w:r>
        <w:t xml:space="preserve">Um nach dem Commit von Entwickler A die aktuelle Version der Datei/des Verzeichnisses zu erhalten, muss </w:t>
      </w:r>
      <w:r w:rsidR="008169E1">
        <w:t xml:space="preserve">ein beliebiger </w:t>
      </w:r>
      <w:r>
        <w:t xml:space="preserve">Entwickler B ein Update </w:t>
      </w:r>
      <w:r w:rsidR="008169E1">
        <w:t xml:space="preserve">vom zentralen Repository abrufen. Ein </w:t>
      </w:r>
      <w:proofErr w:type="spellStart"/>
      <w:r w:rsidR="008169E1" w:rsidRPr="008169E1">
        <w:rPr>
          <w:i/>
        </w:rPr>
        <w:t>Merge</w:t>
      </w:r>
      <w:proofErr w:type="spellEnd"/>
      <w:r w:rsidR="008169E1">
        <w:t xml:space="preserve"> ist notwendig wenn eine parallele Bearbeitung von einer Datei durch zwei (oder mehr) Entwickler stattgefunden hat. Bei kompatiblen Veränderungen am Code</w:t>
      </w:r>
      <w:proofErr w:type="gramStart"/>
      <w:r w:rsidR="008169E1">
        <w:t>, können</w:t>
      </w:r>
      <w:proofErr w:type="gramEnd"/>
      <w:r w:rsidR="008169E1">
        <w:t xml:space="preserve"> die zwei Ve</w:t>
      </w:r>
      <w:r w:rsidR="008169E1">
        <w:t>r</w:t>
      </w:r>
      <w:r w:rsidR="008169E1">
        <w:t xml:space="preserve">sionen automatisch vom CVS zusammengeführt </w:t>
      </w:r>
      <w:r w:rsidR="000D1FE3">
        <w:t xml:space="preserve">werden. </w:t>
      </w:r>
      <w:r w:rsidR="00123D34">
        <w:t>Im Falle von inhaltlichen Konflikten muss eine manuelle Lösung dieser erfolgen. Zu</w:t>
      </w:r>
      <w:r w:rsidR="00B768C8">
        <w:t>r</w:t>
      </w:r>
      <w:r w:rsidR="00123D34">
        <w:t xml:space="preserve"> Identifikation von Konflikten können </w:t>
      </w:r>
      <w:r w:rsidR="00B768C8">
        <w:t>unstru</w:t>
      </w:r>
      <w:r w:rsidR="00B768C8">
        <w:t>k</w:t>
      </w:r>
      <w:r w:rsidR="00B768C8">
        <w:t>turierte</w:t>
      </w:r>
      <w:proofErr w:type="gramStart"/>
      <w:r w:rsidR="00B768C8">
        <w:t>, strukturierte</w:t>
      </w:r>
      <w:proofErr w:type="gramEnd"/>
      <w:r w:rsidR="00B768C8">
        <w:t xml:space="preserve"> oder semi-strukturierte Werkzeuge verwendet werden, wobei entweder auf eine reine Textprüfung, auf eine Syntaxprüfung oder eine Kombination von beidem zurückg</w:t>
      </w:r>
      <w:r w:rsidR="00B768C8">
        <w:t>e</w:t>
      </w:r>
      <w:r w:rsidR="00B768C8">
        <w:t xml:space="preserve">griffen wird (vgl. </w:t>
      </w:r>
      <w:proofErr w:type="spellStart"/>
      <w:r w:rsidR="00B768C8">
        <w:t>Cavalca</w:t>
      </w:r>
      <w:r w:rsidR="00B768C8">
        <w:t>n</w:t>
      </w:r>
      <w:r w:rsidR="00B768C8">
        <w:t>ti</w:t>
      </w:r>
      <w:proofErr w:type="spellEnd"/>
      <w:r w:rsidR="00B768C8">
        <w:t>, 2017, S. 19).</w:t>
      </w:r>
      <w:bookmarkStart w:id="13" w:name="_GoBack"/>
      <w:bookmarkEnd w:id="13"/>
      <w:r w:rsidR="00B768C8">
        <w:t xml:space="preserve"> </w:t>
      </w:r>
    </w:p>
    <w:p w14:paraId="05311449" w14:textId="77777777" w:rsidR="00221A82" w:rsidRDefault="00221A82" w:rsidP="00DB5A69"/>
    <w:p w14:paraId="34BB3391" w14:textId="4C32C9AE" w:rsidR="00052025" w:rsidRPr="00052025" w:rsidRDefault="00052025" w:rsidP="00052025">
      <w:pPr>
        <w:pStyle w:val="berschrift2"/>
      </w:pPr>
      <w:r>
        <w:t>Dezentrale Versionskontrollsysteme (DVCS)</w:t>
      </w:r>
    </w:p>
    <w:p w14:paraId="4B3AB602" w14:textId="6652BD34" w:rsidR="007E78D1" w:rsidRDefault="007E78D1" w:rsidP="00152EE5">
      <w:pPr>
        <w:pStyle w:val="berschrift2"/>
      </w:pPr>
      <w:r>
        <w:t>Versionskontrollsystem Softwareanbieter</w:t>
      </w:r>
    </w:p>
    <w:p w14:paraId="685B3F2A" w14:textId="020AFBEE" w:rsidR="001F4626" w:rsidRDefault="001F4626" w:rsidP="001F4626">
      <w:pPr>
        <w:pStyle w:val="berschrift1"/>
      </w:pPr>
      <w:r>
        <w:t xml:space="preserve">Vergleich von </w:t>
      </w:r>
      <w:r w:rsidR="00761633">
        <w:t xml:space="preserve">„relevanten“ </w:t>
      </w:r>
      <w:r>
        <w:t>Versionskontrollsystemen</w:t>
      </w:r>
    </w:p>
    <w:p w14:paraId="0F930DF2" w14:textId="77777777" w:rsidR="006969FA" w:rsidRDefault="001F4626" w:rsidP="001F4626">
      <w:pPr>
        <w:pStyle w:val="berschrift2"/>
      </w:pPr>
      <w:r>
        <w:t>Vergleichsk</w:t>
      </w:r>
      <w:r w:rsidR="00E565BE">
        <w:t>riterien</w:t>
      </w:r>
      <w:r>
        <w:t xml:space="preserve"> </w:t>
      </w:r>
      <w:r w:rsidR="006969FA">
        <w:t xml:space="preserve"> </w:t>
      </w:r>
    </w:p>
    <w:p w14:paraId="178AAEAB" w14:textId="77777777" w:rsidR="00C317DC" w:rsidRDefault="00C317DC" w:rsidP="00CA0758"/>
    <w:p w14:paraId="3E5BA0FA" w14:textId="77777777" w:rsidR="00C317DC" w:rsidRDefault="00C317DC" w:rsidP="00CA0758"/>
    <w:p w14:paraId="5C3B5BE7" w14:textId="77777777" w:rsidR="00C317DC" w:rsidRDefault="00C317DC" w:rsidP="00CA0758"/>
    <w:p w14:paraId="6C4198E3" w14:textId="77777777" w:rsidR="00C317DC" w:rsidRDefault="00C317DC" w:rsidP="00CA0758"/>
    <w:p w14:paraId="2B9332DA" w14:textId="77777777" w:rsidR="00C317DC" w:rsidRDefault="00C317DC" w:rsidP="00CA0758"/>
    <w:p w14:paraId="4912AEBC" w14:textId="77777777" w:rsidR="00C317DC" w:rsidRDefault="00C317DC" w:rsidP="00CA0758"/>
    <w:p w14:paraId="6CC63E75" w14:textId="77777777" w:rsidR="00C317DC" w:rsidRDefault="00C317DC" w:rsidP="00CA0758"/>
    <w:p w14:paraId="0C56F862" w14:textId="77777777" w:rsidR="00C317DC" w:rsidRDefault="00C317DC" w:rsidP="00CA0758"/>
    <w:p w14:paraId="7F836E09" w14:textId="77777777" w:rsidR="00C317DC" w:rsidRPr="00CA0758" w:rsidRDefault="00C317DC" w:rsidP="00CA0758">
      <w:pPr>
        <w:sectPr w:rsidR="00C317DC" w:rsidRPr="00CA0758" w:rsidSect="004B1F97">
          <w:headerReference w:type="default" r:id="rId12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70215670" w14:textId="77777777" w:rsidR="00E34FF0" w:rsidRPr="00561D49" w:rsidRDefault="00E34FF0" w:rsidP="006A1248">
      <w:pPr>
        <w:pStyle w:val="berschrift6"/>
      </w:pPr>
      <w:bookmarkStart w:id="14" w:name="_Toc477175904"/>
      <w:bookmarkStart w:id="15" w:name="_Toc477178224"/>
      <w:bookmarkStart w:id="16" w:name="_Toc516228907"/>
      <w:r w:rsidRPr="00561D49">
        <w:lastRenderedPageBreak/>
        <w:t>Literaturverzeichnis</w:t>
      </w:r>
      <w:bookmarkEnd w:id="14"/>
      <w:bookmarkEnd w:id="15"/>
      <w:bookmarkEnd w:id="16"/>
    </w:p>
    <w:p w14:paraId="49FDFA9A" w14:textId="77777777" w:rsidR="00CA0758" w:rsidRPr="00CA0758" w:rsidRDefault="00CA0758" w:rsidP="00CA0758">
      <w:r w:rsidRPr="00CA0758">
        <w:t>Das Literaturverzeichnis ist mit der Formatvo</w:t>
      </w:r>
      <w:r>
        <w:t xml:space="preserve">rlage </w:t>
      </w:r>
      <w:r>
        <w:rPr>
          <w:i/>
        </w:rPr>
        <w:t>Quellen</w:t>
      </w:r>
      <w:r>
        <w:t xml:space="preserve"> zu verwenden. Angehängt finden Sie ein beispielhaftes Literaturverzeichnis im APA 6th Standard.</w:t>
      </w:r>
    </w:p>
    <w:p w14:paraId="2F83BFC9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561D49">
        <w:rPr>
          <w:lang w:val="en-GB"/>
        </w:rPr>
        <w:t>Bacharach, S. B. (1989).</w:t>
      </w:r>
      <w:proofErr w:type="gramEnd"/>
      <w:r w:rsidRPr="00561D49">
        <w:rPr>
          <w:lang w:val="en-GB"/>
        </w:rPr>
        <w:t xml:space="preserve"> </w:t>
      </w:r>
      <w:r w:rsidRPr="00CA0758">
        <w:rPr>
          <w:lang w:val="en-GB"/>
        </w:rPr>
        <w:t xml:space="preserve">Organizational Theories: Some Criteria for E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 xml:space="preserve">(4), 496–515. </w:t>
      </w:r>
      <w:hyperlink r:id="rId13" w:history="1">
        <w:r w:rsidRPr="00CA0758">
          <w:rPr>
            <w:rStyle w:val="Link"/>
            <w:rFonts w:eastAsiaTheme="majorEastAsia"/>
            <w:lang w:val="en-GB"/>
          </w:rPr>
          <w:t>https://doi.org/10.5465/AMR.1989.4308374</w:t>
        </w:r>
      </w:hyperlink>
    </w:p>
    <w:p w14:paraId="6C6153B0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CA0758">
        <w:rPr>
          <w:lang w:val="en-GB"/>
        </w:rPr>
        <w:t>Burton-Jones, A., McLean, E. R., &amp; Monod, E. (2015).</w:t>
      </w:r>
      <w:proofErr w:type="gramEnd"/>
      <w:r w:rsidRPr="00CA0758">
        <w:rPr>
          <w:lang w:val="en-GB"/>
        </w:rPr>
        <w:t xml:space="preserve"> Theoretical perspectives in IS research: f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 xml:space="preserve">(6), 664–679. </w:t>
      </w:r>
      <w:hyperlink r:id="rId14" w:history="1">
        <w:r w:rsidRPr="00CA0758">
          <w:rPr>
            <w:rStyle w:val="Link"/>
            <w:rFonts w:eastAsiaTheme="majorEastAsia"/>
            <w:lang w:val="en-GB"/>
          </w:rPr>
          <w:t>https://doi.org/10.1057/ejis.2014.31</w:t>
        </w:r>
      </w:hyperlink>
    </w:p>
    <w:p w14:paraId="6CD486B0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proofErr w:type="gramStart"/>
      <w:r w:rsidRPr="00CA0758">
        <w:rPr>
          <w:lang w:val="en-GB"/>
        </w:rPr>
        <w:t>Gregor</w:t>
      </w:r>
      <w:proofErr w:type="spellEnd"/>
      <w:r w:rsidRPr="00CA0758">
        <w:rPr>
          <w:lang w:val="en-GB"/>
        </w:rPr>
        <w:t>, S. (2006).</w:t>
      </w:r>
      <w:proofErr w:type="gramEnd"/>
      <w:r w:rsidRPr="00CA0758">
        <w:rPr>
          <w:lang w:val="en-GB"/>
        </w:rPr>
        <w:t xml:space="preserve"> </w:t>
      </w:r>
      <w:proofErr w:type="gramStart"/>
      <w:r w:rsidRPr="00CA0758">
        <w:rPr>
          <w:lang w:val="en-GB"/>
        </w:rPr>
        <w:t>The Nature of Theory in Information Systems.</w:t>
      </w:r>
      <w:proofErr w:type="gramEnd"/>
      <w:r w:rsidRPr="00CA0758">
        <w:rPr>
          <w:lang w:val="en-GB"/>
        </w:rPr>
        <w:t xml:space="preserve">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–642.</w:t>
      </w:r>
    </w:p>
    <w:p w14:paraId="3040029A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hapira</w:t>
      </w:r>
      <w:proofErr w:type="spellEnd"/>
      <w:r w:rsidRPr="00CA0758">
        <w:rPr>
          <w:lang w:val="en-GB"/>
        </w:rPr>
        <w:t>, Z. (2011). „I’ve Got a Theory Paper--Do You?</w:t>
      </w:r>
      <w:proofErr w:type="gramStart"/>
      <w:r w:rsidRPr="00CA0758">
        <w:rPr>
          <w:lang w:val="en-GB"/>
        </w:rPr>
        <w:t>“:</w:t>
      </w:r>
      <w:proofErr w:type="gramEnd"/>
      <w:r w:rsidRPr="00CA0758">
        <w:rPr>
          <w:lang w:val="en-GB"/>
        </w:rPr>
        <w:t xml:space="preserve"> Conceptual, Empirical, and Theoret</w:t>
      </w:r>
      <w:r w:rsidRPr="00CA0758">
        <w:rPr>
          <w:lang w:val="en-GB"/>
        </w:rPr>
        <w:t>i</w:t>
      </w:r>
      <w:r w:rsidRPr="00CA0758">
        <w:rPr>
          <w:lang w:val="en-GB"/>
        </w:rPr>
        <w:t xml:space="preserve">cal Contributions to Knowledge in the Organizational Sciences. </w:t>
      </w:r>
      <w:r w:rsidRPr="00CA0758">
        <w:rPr>
          <w:i/>
          <w:iCs/>
          <w:lang w:val="en-GB"/>
        </w:rPr>
        <w:t>Organization Science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2</w:t>
      </w:r>
      <w:r w:rsidRPr="00CA0758">
        <w:rPr>
          <w:lang w:val="en-GB"/>
        </w:rPr>
        <w:t xml:space="preserve">(5), 1312–1321. </w:t>
      </w:r>
      <w:hyperlink r:id="rId15" w:history="1">
        <w:r w:rsidRPr="00CA0758">
          <w:rPr>
            <w:rStyle w:val="Link"/>
            <w:rFonts w:eastAsiaTheme="majorEastAsia"/>
            <w:lang w:val="en-GB"/>
          </w:rPr>
          <w:t>https://doi.org/10.1287/orsc.1100.0636</w:t>
        </w:r>
      </w:hyperlink>
    </w:p>
    <w:p w14:paraId="22B0A0BE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uddaby</w:t>
      </w:r>
      <w:proofErr w:type="spellEnd"/>
      <w:r w:rsidRPr="00CA0758">
        <w:rPr>
          <w:lang w:val="en-GB"/>
        </w:rPr>
        <w:t xml:space="preserve">, R. (2010). Editor’s Comments: Construct Clarity in Theories of Management and Organiz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5</w:t>
      </w:r>
      <w:r w:rsidRPr="00CA0758">
        <w:rPr>
          <w:lang w:val="en-GB"/>
        </w:rPr>
        <w:t xml:space="preserve">(3), 346–357. </w:t>
      </w:r>
      <w:hyperlink r:id="rId16" w:history="1">
        <w:r w:rsidRPr="00CA0758">
          <w:rPr>
            <w:rStyle w:val="Link"/>
            <w:rFonts w:eastAsiaTheme="majorEastAsia"/>
            <w:lang w:val="en-GB"/>
          </w:rPr>
          <w:t>https://doi.org/10.5465/AMR.2010.51141319</w:t>
        </w:r>
      </w:hyperlink>
    </w:p>
    <w:p w14:paraId="6D1367D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Theory is </w:t>
      </w:r>
      <w:proofErr w:type="gramStart"/>
      <w:r w:rsidRPr="00CA0758">
        <w:rPr>
          <w:lang w:val="en-GB"/>
        </w:rPr>
        <w:t>Not</w:t>
      </w:r>
      <w:proofErr w:type="gramEnd"/>
      <w:r w:rsidRPr="00CA0758">
        <w:rPr>
          <w:lang w:val="en-GB"/>
        </w:rPr>
        <w:t xml:space="preserve">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–384.</w:t>
      </w:r>
    </w:p>
    <w:p w14:paraId="1C83CCF8" w14:textId="77777777" w:rsidR="00CA0758" w:rsidRDefault="00CA0758" w:rsidP="00CA0758">
      <w:pPr>
        <w:pStyle w:val="Quellen"/>
      </w:pPr>
      <w:r w:rsidRPr="00CA0758">
        <w:rPr>
          <w:lang w:val="en-GB"/>
        </w:rPr>
        <w:t xml:space="preserve">Weber, R. (2012). </w:t>
      </w:r>
      <w:proofErr w:type="gramStart"/>
      <w:r w:rsidRPr="00CA0758">
        <w:rPr>
          <w:lang w:val="en-GB"/>
        </w:rPr>
        <w:t>Evaluating and Developing Theories in the Information Systems Discipline.</w:t>
      </w:r>
      <w:proofErr w:type="gramEnd"/>
      <w:r w:rsidRPr="00CA0758">
        <w:rPr>
          <w:lang w:val="en-GB"/>
        </w:rPr>
        <w:t xml:space="preserve"> </w:t>
      </w:r>
      <w:r>
        <w:rPr>
          <w:i/>
          <w:iCs/>
        </w:rPr>
        <w:t xml:space="preserve">Journal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ssoci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Information Systems</w:t>
      </w:r>
      <w:r>
        <w:t xml:space="preserve">, </w:t>
      </w:r>
      <w:r>
        <w:rPr>
          <w:i/>
          <w:iCs/>
        </w:rPr>
        <w:t>13</w:t>
      </w:r>
      <w:r>
        <w:t>(1), 1–30.</w:t>
      </w:r>
    </w:p>
    <w:p w14:paraId="075B178B" w14:textId="77777777" w:rsidR="00067589" w:rsidRPr="00CE391A" w:rsidRDefault="00067589" w:rsidP="006A1248">
      <w:pPr>
        <w:pStyle w:val="Quellen"/>
        <w:sectPr w:rsidR="00067589" w:rsidRPr="00CE391A" w:rsidSect="006A7D9A">
          <w:headerReference w:type="default" r:id="rId17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4CA2F3FB" w14:textId="77777777" w:rsidR="006A1248" w:rsidRDefault="006A1248" w:rsidP="006A1248">
      <w:pPr>
        <w:pStyle w:val="berschrift6"/>
      </w:pPr>
      <w:bookmarkStart w:id="17" w:name="_Toc516228908"/>
      <w:bookmarkStart w:id="18" w:name="_Toc477175905"/>
      <w:bookmarkStart w:id="19" w:name="_Toc477178225"/>
      <w:proofErr w:type="spellStart"/>
      <w:r>
        <w:lastRenderedPageBreak/>
        <w:t>Anhangsverzeichnis</w:t>
      </w:r>
      <w:bookmarkEnd w:id="17"/>
      <w:proofErr w:type="spellEnd"/>
    </w:p>
    <w:p w14:paraId="2276BEC6" w14:textId="77777777" w:rsidR="00067589" w:rsidRDefault="00067589">
      <w:pPr>
        <w:pStyle w:val="Verzeichnis1"/>
        <w:tabs>
          <w:tab w:val="left" w:pos="880"/>
          <w:tab w:val="right" w:leader="dot" w:pos="8494"/>
        </w:tabs>
        <w:rPr>
          <w:rFonts w:asciiTheme="minorHAnsi" w:hAnsiTheme="minorHAnsi"/>
          <w:b w:val="0"/>
          <w:noProof/>
        </w:rPr>
      </w:pPr>
      <w:r>
        <w:fldChar w:fldCharType="begin"/>
      </w:r>
      <w:r>
        <w:instrText xml:space="preserve"> TOC \h \z \t "Überschrift 4;1;Überschrift 5;2" </w:instrText>
      </w:r>
      <w:r>
        <w:fldChar w:fldCharType="separate"/>
      </w:r>
      <w:hyperlink w:anchor="_Toc516218198" w:history="1">
        <w:r w:rsidRPr="009F77F4">
          <w:rPr>
            <w:rStyle w:val="Link"/>
            <w:noProof/>
          </w:rPr>
          <w:t>A 1</w:t>
        </w:r>
        <w:r>
          <w:rPr>
            <w:rFonts w:asciiTheme="minorHAnsi" w:hAnsiTheme="minorHAnsi"/>
            <w:b w:val="0"/>
            <w:noProof/>
          </w:rPr>
          <w:tab/>
        </w:r>
        <w:r w:rsidRPr="009F77F4">
          <w:rPr>
            <w:rStyle w:val="Link"/>
            <w:noProof/>
          </w:rPr>
          <w:t>Anhang Eben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62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40817C8F" w14:textId="77777777" w:rsidR="00067589" w:rsidRDefault="00DB5A69">
      <w:pPr>
        <w:pStyle w:val="Verzeichnis2"/>
        <w:tabs>
          <w:tab w:val="left" w:pos="1100"/>
          <w:tab w:val="right" w:leader="dot" w:pos="8494"/>
        </w:tabs>
        <w:rPr>
          <w:rFonts w:asciiTheme="minorHAnsi" w:hAnsiTheme="minorHAnsi"/>
          <w:noProof/>
        </w:rPr>
      </w:pPr>
      <w:hyperlink w:anchor="_Toc516218199" w:history="1">
        <w:r w:rsidR="00067589" w:rsidRPr="009F77F4">
          <w:rPr>
            <w:rStyle w:val="Link"/>
            <w:noProof/>
          </w:rPr>
          <w:t>A 1.1</w:t>
        </w:r>
        <w:r w:rsidR="00067589">
          <w:rPr>
            <w:rFonts w:asciiTheme="minorHAnsi" w:hAnsiTheme="minorHAnsi"/>
            <w:noProof/>
          </w:rPr>
          <w:tab/>
        </w:r>
        <w:r w:rsidR="00067589" w:rsidRPr="009F77F4">
          <w:rPr>
            <w:rStyle w:val="Link"/>
            <w:noProof/>
          </w:rPr>
          <w:t>Anhang Ebene 2</w:t>
        </w:r>
        <w:r w:rsidR="00067589">
          <w:rPr>
            <w:noProof/>
            <w:webHidden/>
          </w:rPr>
          <w:tab/>
        </w:r>
        <w:r w:rsidR="00067589">
          <w:rPr>
            <w:noProof/>
            <w:webHidden/>
          </w:rPr>
          <w:fldChar w:fldCharType="begin"/>
        </w:r>
        <w:r w:rsidR="00067589">
          <w:rPr>
            <w:noProof/>
            <w:webHidden/>
          </w:rPr>
          <w:instrText xml:space="preserve"> PAGEREF _Toc516218199 \h </w:instrText>
        </w:r>
        <w:r w:rsidR="00067589">
          <w:rPr>
            <w:noProof/>
            <w:webHidden/>
          </w:rPr>
        </w:r>
        <w:r w:rsidR="00067589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067589">
          <w:rPr>
            <w:noProof/>
            <w:webHidden/>
          </w:rPr>
          <w:fldChar w:fldCharType="end"/>
        </w:r>
      </w:hyperlink>
    </w:p>
    <w:p w14:paraId="4294507E" w14:textId="77777777" w:rsidR="006A1248" w:rsidRDefault="00067589" w:rsidP="006A1248">
      <w:pPr>
        <w:rPr>
          <w:rFonts w:eastAsiaTheme="majorEastAsia"/>
          <w:szCs w:val="28"/>
        </w:rPr>
      </w:pPr>
      <w:r>
        <w:fldChar w:fldCharType="end"/>
      </w:r>
      <w:r w:rsidR="006A1248">
        <w:br w:type="page"/>
      </w:r>
    </w:p>
    <w:p w14:paraId="4EE0C3BF" w14:textId="77777777" w:rsidR="006A1248" w:rsidRDefault="00002A6D" w:rsidP="006A1248">
      <w:pPr>
        <w:pStyle w:val="berschrift6"/>
      </w:pPr>
      <w:bookmarkStart w:id="20" w:name="_Toc516228909"/>
      <w:r w:rsidRPr="006A7D9A">
        <w:lastRenderedPageBreak/>
        <w:t>Anhang</w:t>
      </w:r>
      <w:bookmarkEnd w:id="18"/>
      <w:bookmarkEnd w:id="19"/>
      <w:bookmarkEnd w:id="20"/>
    </w:p>
    <w:p w14:paraId="1FC2454A" w14:textId="77777777" w:rsidR="006A1248" w:rsidRDefault="00067589" w:rsidP="00067589">
      <w:pPr>
        <w:pStyle w:val="berschrift4"/>
      </w:pPr>
      <w:bookmarkStart w:id="21" w:name="_Toc516218198"/>
      <w:r>
        <w:t>Anhang Ebene 1</w:t>
      </w:r>
      <w:bookmarkEnd w:id="21"/>
    </w:p>
    <w:p w14:paraId="7AE8E59F" w14:textId="77777777" w:rsidR="00067589" w:rsidRPr="00067589" w:rsidRDefault="00067589" w:rsidP="00067589">
      <w:pPr>
        <w:pStyle w:val="berschrift5"/>
        <w:sectPr w:rsidR="00067589" w:rsidRPr="00067589" w:rsidSect="00CE391A">
          <w:pgSz w:w="11906" w:h="16838"/>
          <w:pgMar w:top="1663" w:right="1134" w:bottom="1134" w:left="2268" w:header="993" w:footer="709" w:gutter="0"/>
          <w:pgNumType w:fmt="upperRoman" w:start="6"/>
          <w:cols w:space="708"/>
          <w:docGrid w:linePitch="360"/>
        </w:sectPr>
      </w:pPr>
      <w:bookmarkStart w:id="22" w:name="_Toc516218199"/>
      <w:r>
        <w:t>Anhang Ebene 2</w:t>
      </w:r>
      <w:bookmarkEnd w:id="22"/>
    </w:p>
    <w:p w14:paraId="53BDF860" w14:textId="77777777" w:rsidR="006A1248" w:rsidRDefault="006A1248" w:rsidP="006A1248">
      <w:pPr>
        <w:spacing w:after="20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9EE5F34" w14:textId="77777777" w:rsidR="00F93B37" w:rsidRDefault="00F93B37" w:rsidP="00F93B37">
      <w:r>
        <w:t>Hiermit versichere ich, die vorliegende Arbeit mit dem Titel</w:t>
      </w:r>
    </w:p>
    <w:p w14:paraId="08C7300D" w14:textId="77777777" w:rsidR="00F93B37" w:rsidRPr="00F93B37" w:rsidRDefault="00F93B37" w:rsidP="00F93B37">
      <w:pPr>
        <w:ind w:left="567" w:right="566"/>
        <w:rPr>
          <w:rStyle w:val="SchwacheHervorhebung"/>
        </w:rPr>
      </w:pPr>
      <w:r w:rsidRPr="00F93B37">
        <w:rPr>
          <w:rStyle w:val="SchwacheHervorhebung"/>
        </w:rPr>
        <w:t>„</w:t>
      </w:r>
      <w:r w:rsidR="001F7BD1">
        <w:rPr>
          <w:rStyle w:val="SchwacheHervorhebung"/>
        </w:rPr>
        <w:t>Thema</w:t>
      </w:r>
      <w:r w:rsidRPr="00F93B37">
        <w:rPr>
          <w:rStyle w:val="SchwacheHervorhebung"/>
        </w:rPr>
        <w:t>“</w:t>
      </w:r>
    </w:p>
    <w:p w14:paraId="5C8B1440" w14:textId="77777777" w:rsidR="00F93B37" w:rsidRDefault="00F93B37" w:rsidP="00F93B37">
      <w:r>
        <w:t>selbständig, ohne fremde Hilfe und ohne Benutzung anderer als der von mir angegebenen Que</w:t>
      </w:r>
      <w:r>
        <w:t>l</w:t>
      </w:r>
      <w:r>
        <w:t>len angefertigt zu haben. Alle aus fremden Quellen direkt oder indirekt übernommenen Geda</w:t>
      </w:r>
      <w:r>
        <w:t>n</w:t>
      </w:r>
      <w:r>
        <w:t>ken sind als solche gekennzeichnet.</w:t>
      </w:r>
    </w:p>
    <w:p w14:paraId="5E94B78F" w14:textId="77777777" w:rsidR="006A1248" w:rsidRPr="008D1E8D" w:rsidRDefault="00F93B37" w:rsidP="00F93B37">
      <w:r>
        <w:t>Die Arbeit wurde noch keiner Prüfungsbehörde in gleicher oder ähnlicher Form vorgelegt und wurde noch nicht veröffentlicht.</w:t>
      </w:r>
    </w:p>
    <w:p w14:paraId="0A52E0C3" w14:textId="77777777" w:rsidR="006A1248" w:rsidRPr="008D1E8D" w:rsidRDefault="006A1248" w:rsidP="006A1248"/>
    <w:p w14:paraId="28855D53" w14:textId="77777777" w:rsidR="006A1248" w:rsidRPr="008D1E8D" w:rsidRDefault="006A1248" w:rsidP="006A1248">
      <w:r w:rsidRPr="008D1E8D">
        <w:t xml:space="preserve">Dresden, </w:t>
      </w:r>
      <w:r w:rsidRPr="008D1E8D">
        <w:fldChar w:fldCharType="begin"/>
      </w:r>
      <w:r w:rsidRPr="008D1E8D">
        <w:instrText xml:space="preserve"> TIME \@ "dd.MM.yyyy" </w:instrText>
      </w:r>
      <w:r w:rsidRPr="008D1E8D">
        <w:fldChar w:fldCharType="separate"/>
      </w:r>
      <w:r w:rsidR="00DB5A69">
        <w:rPr>
          <w:noProof/>
        </w:rPr>
        <w:t>17.11.2018</w:t>
      </w:r>
      <w:r w:rsidRPr="008D1E8D">
        <w:fldChar w:fldCharType="end"/>
      </w:r>
    </w:p>
    <w:p w14:paraId="1F5A13BE" w14:textId="77777777" w:rsidR="006A1248" w:rsidRDefault="006A1248" w:rsidP="006A1248">
      <w:pPr>
        <w:rPr>
          <w:sz w:val="23"/>
          <w:szCs w:val="23"/>
        </w:rPr>
      </w:pPr>
    </w:p>
    <w:p w14:paraId="5DB42AA7" w14:textId="77777777" w:rsidR="006A1248" w:rsidRDefault="006A1248" w:rsidP="006A1248">
      <w:pPr>
        <w:rPr>
          <w:sz w:val="23"/>
          <w:szCs w:val="23"/>
        </w:rPr>
      </w:pPr>
    </w:p>
    <w:tbl>
      <w:tblPr>
        <w:tblStyle w:val="Tabellenraster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83"/>
      </w:tblGrid>
      <w:tr w:rsidR="006A1248" w14:paraId="678A6BC1" w14:textId="77777777" w:rsidTr="008D789D">
        <w:tc>
          <w:tcPr>
            <w:tcW w:w="4394" w:type="dxa"/>
            <w:tcBorders>
              <w:top w:val="single" w:sz="4" w:space="0" w:color="auto"/>
            </w:tcBorders>
          </w:tcPr>
          <w:p w14:paraId="63D51F35" w14:textId="77777777" w:rsidR="006A1248" w:rsidRPr="00F05A33" w:rsidRDefault="006A1248" w:rsidP="008D789D">
            <w:r>
              <w:t>Vorname Nachname</w:t>
            </w:r>
          </w:p>
        </w:tc>
        <w:tc>
          <w:tcPr>
            <w:tcW w:w="4383" w:type="dxa"/>
          </w:tcPr>
          <w:p w14:paraId="021B2C98" w14:textId="77777777" w:rsidR="006A1248" w:rsidRDefault="006A1248" w:rsidP="008D789D">
            <w:pPr>
              <w:rPr>
                <w:b/>
                <w:sz w:val="28"/>
              </w:rPr>
            </w:pPr>
          </w:p>
        </w:tc>
      </w:tr>
    </w:tbl>
    <w:p w14:paraId="4454AF38" w14:textId="77777777" w:rsidR="00D164F9" w:rsidRPr="00F93B37" w:rsidRDefault="00D164F9" w:rsidP="00F93B37">
      <w:pPr>
        <w:rPr>
          <w:b/>
          <w:sz w:val="28"/>
        </w:rPr>
      </w:pPr>
    </w:p>
    <w:sectPr w:rsidR="00D164F9" w:rsidRPr="00F93B37" w:rsidSect="00002A6D">
      <w:headerReference w:type="default" r:id="rId18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2B29E" w14:textId="77777777" w:rsidR="00B768C8" w:rsidRDefault="00B768C8" w:rsidP="00470EFA">
      <w:pPr>
        <w:spacing w:after="0" w:line="240" w:lineRule="auto"/>
      </w:pPr>
      <w:r>
        <w:separator/>
      </w:r>
    </w:p>
  </w:endnote>
  <w:endnote w:type="continuationSeparator" w:id="0">
    <w:p w14:paraId="43921B13" w14:textId="77777777" w:rsidR="00B768C8" w:rsidRDefault="00B768C8" w:rsidP="00470EFA">
      <w:pPr>
        <w:spacing w:after="0" w:line="240" w:lineRule="auto"/>
      </w:pPr>
      <w:r>
        <w:continuationSeparator/>
      </w:r>
    </w:p>
    <w:p w14:paraId="5725850A" w14:textId="77777777" w:rsidR="00B768C8" w:rsidRDefault="00B768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2DB98" w14:textId="77777777" w:rsidR="00B768C8" w:rsidRDefault="00B768C8" w:rsidP="00470EFA">
      <w:pPr>
        <w:spacing w:after="0" w:line="240" w:lineRule="auto"/>
      </w:pPr>
      <w:r>
        <w:separator/>
      </w:r>
    </w:p>
  </w:footnote>
  <w:footnote w:type="continuationSeparator" w:id="0">
    <w:p w14:paraId="3416FCA8" w14:textId="77777777" w:rsidR="00B768C8" w:rsidRDefault="00B768C8" w:rsidP="00470EFA">
      <w:pPr>
        <w:spacing w:after="0" w:line="240" w:lineRule="auto"/>
      </w:pPr>
      <w:r>
        <w:continuationSeparator/>
      </w:r>
    </w:p>
  </w:footnote>
  <w:footnote w:type="continuationNotice" w:id="1">
    <w:p w14:paraId="7A96593F" w14:textId="77777777" w:rsidR="00B768C8" w:rsidRDefault="00B768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ECE43E" w14:textId="77777777" w:rsidR="00B768C8" w:rsidRDefault="00B768C8" w:rsidP="007A3ECA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BB10C" w14:textId="77777777" w:rsidR="00B768C8" w:rsidRDefault="00B768C8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t>Inhaltsverzeichnis</w:t>
    </w:r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I</w:t>
    </w:r>
    <w: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E1A99" w14:textId="77777777" w:rsidR="00B768C8" w:rsidRDefault="00B768C8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bkürzungsverzeichnis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</w:t>
    </w:r>
    <w:r>
      <w:fldChar w:fldCharType="end"/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20BE5" w14:textId="77777777" w:rsidR="00B768C8" w:rsidRDefault="00B768C8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1&quot;  \* MERGEFORMAT ">
      <w:r>
        <w:rPr>
          <w:noProof/>
        </w:rPr>
        <w:t>Vergleich von „relevanten“ Versionskontrollsystemen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1C783D" w14:textId="77777777" w:rsidR="00B768C8" w:rsidRDefault="00B768C8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nha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EFFE5" w14:textId="77777777" w:rsidR="00B768C8" w:rsidRDefault="00B768C8" w:rsidP="00D164F9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BAE6F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9701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446E9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0436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4C2C5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D070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6C05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C807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44E2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11A6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BF5172"/>
    <w:multiLevelType w:val="hybridMultilevel"/>
    <w:tmpl w:val="7BFAB6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33ACA"/>
    <w:multiLevelType w:val="hybridMultilevel"/>
    <w:tmpl w:val="1E62EC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330F82"/>
    <w:multiLevelType w:val="multilevel"/>
    <w:tmpl w:val="6202649C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5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D70EB7"/>
    <w:multiLevelType w:val="hybridMultilevel"/>
    <w:tmpl w:val="62F82C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</w:num>
  <w:num w:numId="18">
    <w:abstractNumId w:val="12"/>
  </w:num>
  <w:num w:numId="19">
    <w:abstractNumId w:val="11"/>
  </w:num>
  <w:num w:numId="20">
    <w:abstractNumId w:val="10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azMDQ0NzYyNjBU0lEKTi0uzszPAykwqQUAx4HdCiwAAAA="/>
  </w:docVars>
  <w:rsids>
    <w:rsidRoot w:val="00561D49"/>
    <w:rsid w:val="00002A6D"/>
    <w:rsid w:val="000117BF"/>
    <w:rsid w:val="000142E4"/>
    <w:rsid w:val="00025188"/>
    <w:rsid w:val="00044933"/>
    <w:rsid w:val="00044C16"/>
    <w:rsid w:val="00052025"/>
    <w:rsid w:val="000674C3"/>
    <w:rsid w:val="00067589"/>
    <w:rsid w:val="0006794C"/>
    <w:rsid w:val="000765DA"/>
    <w:rsid w:val="00083428"/>
    <w:rsid w:val="000B6279"/>
    <w:rsid w:val="000D1FE3"/>
    <w:rsid w:val="000D3A01"/>
    <w:rsid w:val="000E692C"/>
    <w:rsid w:val="0011214B"/>
    <w:rsid w:val="0011416F"/>
    <w:rsid w:val="00123D34"/>
    <w:rsid w:val="00135FFC"/>
    <w:rsid w:val="00152EE5"/>
    <w:rsid w:val="00163060"/>
    <w:rsid w:val="0016442A"/>
    <w:rsid w:val="00174746"/>
    <w:rsid w:val="001773F1"/>
    <w:rsid w:val="001A167A"/>
    <w:rsid w:val="001B0092"/>
    <w:rsid w:val="001B33EF"/>
    <w:rsid w:val="001B750F"/>
    <w:rsid w:val="001D7422"/>
    <w:rsid w:val="001E496D"/>
    <w:rsid w:val="001F4626"/>
    <w:rsid w:val="001F7BD1"/>
    <w:rsid w:val="00221A82"/>
    <w:rsid w:val="00225E43"/>
    <w:rsid w:val="002809D2"/>
    <w:rsid w:val="00284DAB"/>
    <w:rsid w:val="0028736B"/>
    <w:rsid w:val="002B3DFB"/>
    <w:rsid w:val="002D7028"/>
    <w:rsid w:val="002F6D04"/>
    <w:rsid w:val="003179F1"/>
    <w:rsid w:val="00335EC1"/>
    <w:rsid w:val="00350088"/>
    <w:rsid w:val="003707FF"/>
    <w:rsid w:val="003A1219"/>
    <w:rsid w:val="003A6596"/>
    <w:rsid w:val="003B7704"/>
    <w:rsid w:val="003D0923"/>
    <w:rsid w:val="003D5D76"/>
    <w:rsid w:val="00403B66"/>
    <w:rsid w:val="00434445"/>
    <w:rsid w:val="004352F6"/>
    <w:rsid w:val="0045594F"/>
    <w:rsid w:val="00456DE8"/>
    <w:rsid w:val="00470EFA"/>
    <w:rsid w:val="0047151F"/>
    <w:rsid w:val="00477990"/>
    <w:rsid w:val="00492186"/>
    <w:rsid w:val="004A2DA8"/>
    <w:rsid w:val="004A3448"/>
    <w:rsid w:val="004B1F97"/>
    <w:rsid w:val="004C5DE1"/>
    <w:rsid w:val="004D4907"/>
    <w:rsid w:val="004E05BC"/>
    <w:rsid w:val="004E4BF5"/>
    <w:rsid w:val="00500374"/>
    <w:rsid w:val="00512878"/>
    <w:rsid w:val="0051343F"/>
    <w:rsid w:val="0053653A"/>
    <w:rsid w:val="00546D77"/>
    <w:rsid w:val="00550A41"/>
    <w:rsid w:val="005616FC"/>
    <w:rsid w:val="00561D49"/>
    <w:rsid w:val="00576188"/>
    <w:rsid w:val="00595B70"/>
    <w:rsid w:val="00597304"/>
    <w:rsid w:val="005A38AA"/>
    <w:rsid w:val="005B3417"/>
    <w:rsid w:val="005B5B1F"/>
    <w:rsid w:val="005C1386"/>
    <w:rsid w:val="005C557B"/>
    <w:rsid w:val="005E2AE1"/>
    <w:rsid w:val="005F2FF0"/>
    <w:rsid w:val="00634AB4"/>
    <w:rsid w:val="0064344C"/>
    <w:rsid w:val="00660EA1"/>
    <w:rsid w:val="00671559"/>
    <w:rsid w:val="006969FA"/>
    <w:rsid w:val="006A1248"/>
    <w:rsid w:val="006A7D9A"/>
    <w:rsid w:val="006B2BA8"/>
    <w:rsid w:val="006D4E85"/>
    <w:rsid w:val="006D5EA4"/>
    <w:rsid w:val="006D6666"/>
    <w:rsid w:val="006F736D"/>
    <w:rsid w:val="007126A3"/>
    <w:rsid w:val="00726F46"/>
    <w:rsid w:val="0073795C"/>
    <w:rsid w:val="00742F56"/>
    <w:rsid w:val="007464A9"/>
    <w:rsid w:val="00761633"/>
    <w:rsid w:val="00767650"/>
    <w:rsid w:val="007753C4"/>
    <w:rsid w:val="00776A70"/>
    <w:rsid w:val="007777EE"/>
    <w:rsid w:val="00785460"/>
    <w:rsid w:val="007944A7"/>
    <w:rsid w:val="007A3ECA"/>
    <w:rsid w:val="007A6A8F"/>
    <w:rsid w:val="007B3CFA"/>
    <w:rsid w:val="007C483F"/>
    <w:rsid w:val="007E78D1"/>
    <w:rsid w:val="008169E1"/>
    <w:rsid w:val="00820DA7"/>
    <w:rsid w:val="00826D4A"/>
    <w:rsid w:val="0083471F"/>
    <w:rsid w:val="008372A8"/>
    <w:rsid w:val="0085691F"/>
    <w:rsid w:val="008754C0"/>
    <w:rsid w:val="008807F9"/>
    <w:rsid w:val="00883A11"/>
    <w:rsid w:val="00883CB5"/>
    <w:rsid w:val="0088791F"/>
    <w:rsid w:val="00897A98"/>
    <w:rsid w:val="008A36FC"/>
    <w:rsid w:val="008A7153"/>
    <w:rsid w:val="008C294B"/>
    <w:rsid w:val="008D1E8D"/>
    <w:rsid w:val="008D3B68"/>
    <w:rsid w:val="008D789D"/>
    <w:rsid w:val="009111E2"/>
    <w:rsid w:val="00916EB7"/>
    <w:rsid w:val="00921D86"/>
    <w:rsid w:val="0094301D"/>
    <w:rsid w:val="0095412B"/>
    <w:rsid w:val="00964121"/>
    <w:rsid w:val="00980D72"/>
    <w:rsid w:val="00981DA6"/>
    <w:rsid w:val="009B2164"/>
    <w:rsid w:val="009C2424"/>
    <w:rsid w:val="009C2C8F"/>
    <w:rsid w:val="009C2E12"/>
    <w:rsid w:val="00A1259B"/>
    <w:rsid w:val="00A30145"/>
    <w:rsid w:val="00A35EA4"/>
    <w:rsid w:val="00A43D61"/>
    <w:rsid w:val="00A47913"/>
    <w:rsid w:val="00A616C6"/>
    <w:rsid w:val="00A72276"/>
    <w:rsid w:val="00A7230B"/>
    <w:rsid w:val="00A76756"/>
    <w:rsid w:val="00A80151"/>
    <w:rsid w:val="00AA05CB"/>
    <w:rsid w:val="00AD2147"/>
    <w:rsid w:val="00AE51C5"/>
    <w:rsid w:val="00AF10CC"/>
    <w:rsid w:val="00AF208A"/>
    <w:rsid w:val="00AF34A8"/>
    <w:rsid w:val="00AF38BB"/>
    <w:rsid w:val="00AF7CC8"/>
    <w:rsid w:val="00B01715"/>
    <w:rsid w:val="00B124DF"/>
    <w:rsid w:val="00B26DEC"/>
    <w:rsid w:val="00B31138"/>
    <w:rsid w:val="00B40326"/>
    <w:rsid w:val="00B41B9B"/>
    <w:rsid w:val="00B54F2B"/>
    <w:rsid w:val="00B73698"/>
    <w:rsid w:val="00B768C8"/>
    <w:rsid w:val="00B81681"/>
    <w:rsid w:val="00B859DE"/>
    <w:rsid w:val="00B86D51"/>
    <w:rsid w:val="00BC1ADA"/>
    <w:rsid w:val="00BC40CF"/>
    <w:rsid w:val="00BC6671"/>
    <w:rsid w:val="00BD56F9"/>
    <w:rsid w:val="00BE39EE"/>
    <w:rsid w:val="00BF29E7"/>
    <w:rsid w:val="00BF406D"/>
    <w:rsid w:val="00C2333C"/>
    <w:rsid w:val="00C23BD0"/>
    <w:rsid w:val="00C317DC"/>
    <w:rsid w:val="00C41FCA"/>
    <w:rsid w:val="00C432B6"/>
    <w:rsid w:val="00C51005"/>
    <w:rsid w:val="00C53C69"/>
    <w:rsid w:val="00C568FE"/>
    <w:rsid w:val="00C57992"/>
    <w:rsid w:val="00C72486"/>
    <w:rsid w:val="00C86685"/>
    <w:rsid w:val="00C9042F"/>
    <w:rsid w:val="00CA01D5"/>
    <w:rsid w:val="00CA0758"/>
    <w:rsid w:val="00CD14BA"/>
    <w:rsid w:val="00CD27BD"/>
    <w:rsid w:val="00CE20D7"/>
    <w:rsid w:val="00CE391A"/>
    <w:rsid w:val="00CF5A32"/>
    <w:rsid w:val="00D07583"/>
    <w:rsid w:val="00D164F9"/>
    <w:rsid w:val="00D25A6C"/>
    <w:rsid w:val="00D37C47"/>
    <w:rsid w:val="00D63DCF"/>
    <w:rsid w:val="00D71263"/>
    <w:rsid w:val="00D84A25"/>
    <w:rsid w:val="00D90633"/>
    <w:rsid w:val="00D94426"/>
    <w:rsid w:val="00D9793C"/>
    <w:rsid w:val="00D97E8F"/>
    <w:rsid w:val="00DA1117"/>
    <w:rsid w:val="00DA297D"/>
    <w:rsid w:val="00DA6B6E"/>
    <w:rsid w:val="00DB5A69"/>
    <w:rsid w:val="00DC1259"/>
    <w:rsid w:val="00DE0775"/>
    <w:rsid w:val="00DE0CF5"/>
    <w:rsid w:val="00DE1CBE"/>
    <w:rsid w:val="00E10D4A"/>
    <w:rsid w:val="00E14864"/>
    <w:rsid w:val="00E212A8"/>
    <w:rsid w:val="00E32943"/>
    <w:rsid w:val="00E32CA2"/>
    <w:rsid w:val="00E332FF"/>
    <w:rsid w:val="00E334A5"/>
    <w:rsid w:val="00E34FF0"/>
    <w:rsid w:val="00E35BB5"/>
    <w:rsid w:val="00E45DCA"/>
    <w:rsid w:val="00E46FAD"/>
    <w:rsid w:val="00E5274D"/>
    <w:rsid w:val="00E53B57"/>
    <w:rsid w:val="00E565BE"/>
    <w:rsid w:val="00E905F4"/>
    <w:rsid w:val="00E92219"/>
    <w:rsid w:val="00EA64B1"/>
    <w:rsid w:val="00EC3E6A"/>
    <w:rsid w:val="00EC3F7F"/>
    <w:rsid w:val="00ED7D15"/>
    <w:rsid w:val="00EE4AAA"/>
    <w:rsid w:val="00F05A33"/>
    <w:rsid w:val="00F24057"/>
    <w:rsid w:val="00F45B78"/>
    <w:rsid w:val="00F55BE6"/>
    <w:rsid w:val="00F623EB"/>
    <w:rsid w:val="00F726AB"/>
    <w:rsid w:val="00F8206E"/>
    <w:rsid w:val="00F90A35"/>
    <w:rsid w:val="00F93B37"/>
    <w:rsid w:val="00FA05BD"/>
    <w:rsid w:val="00FB23CC"/>
    <w:rsid w:val="00FB4E92"/>
    <w:rsid w:val="00FC26FA"/>
    <w:rsid w:val="00FF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9A41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header" Target="header4.xml"/><Relationship Id="rId13" Type="http://schemas.openxmlformats.org/officeDocument/2006/relationships/hyperlink" Target="https://doi.org/10.5465/AMR.1989.4308374" TargetMode="External"/><Relationship Id="rId14" Type="http://schemas.openxmlformats.org/officeDocument/2006/relationships/hyperlink" Target="https://doi.org/10.1057/ejis.2014.31" TargetMode="External"/><Relationship Id="rId15" Type="http://schemas.openxmlformats.org/officeDocument/2006/relationships/hyperlink" Target="https://doi.org/10.1287/orsc.1100.0636" TargetMode="External"/><Relationship Id="rId16" Type="http://schemas.openxmlformats.org/officeDocument/2006/relationships/hyperlink" Target="https://doi.org/10.5465/AMR.2010.51141319" TargetMode="External"/><Relationship Id="rId17" Type="http://schemas.openxmlformats.org/officeDocument/2006/relationships/header" Target="header5.xml"/><Relationship Id="rId18" Type="http://schemas.openxmlformats.org/officeDocument/2006/relationships/header" Target="header6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%20Ott\Documents\Benutzerdefinierte%20Office-Vorlagen\ISIH_Abschlussarbeit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7075B66B-C584-CC47-A28F-560162EED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arko Ott\Documents\Benutzerdefinierte Office-Vorlagen\ISIH_Abschlussarbeit.dotx</Template>
  <TotalTime>0</TotalTime>
  <Pages>13</Pages>
  <Words>1518</Words>
  <Characters>9569</Characters>
  <Application>Microsoft Macintosh Word</Application>
  <DocSecurity>0</DocSecurity>
  <Lines>79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Ott</dc:creator>
  <cp:lastModifiedBy>Leonard Langschwager</cp:lastModifiedBy>
  <cp:revision>18</cp:revision>
  <dcterms:created xsi:type="dcterms:W3CDTF">2018-10-31T16:03:00Z</dcterms:created>
  <dcterms:modified xsi:type="dcterms:W3CDTF">2018-11-1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